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7"/>
        <w:gridCol w:w="792"/>
        <w:gridCol w:w="165"/>
        <w:gridCol w:w="17"/>
        <w:gridCol w:w="153"/>
        <w:gridCol w:w="684"/>
        <w:gridCol w:w="768"/>
        <w:gridCol w:w="21"/>
        <w:gridCol w:w="604"/>
        <w:gridCol w:w="585"/>
        <w:gridCol w:w="416"/>
        <w:gridCol w:w="422"/>
        <w:gridCol w:w="305"/>
        <w:gridCol w:w="107"/>
        <w:gridCol w:w="426"/>
        <w:gridCol w:w="114"/>
        <w:gridCol w:w="128"/>
        <w:gridCol w:w="309"/>
        <w:gridCol w:w="210"/>
        <w:gridCol w:w="77"/>
        <w:gridCol w:w="570"/>
        <w:gridCol w:w="268"/>
        <w:gridCol w:w="379"/>
        <w:gridCol w:w="384"/>
        <w:gridCol w:w="75"/>
        <w:gridCol w:w="188"/>
        <w:gridCol w:w="652"/>
      </w:tblGrid>
      <w:tr w:rsidR="0006621A" w:rsidRPr="005A29FF" w14:paraId="16EADAE7" w14:textId="77777777" w:rsidTr="002B635D">
        <w:tc>
          <w:tcPr>
            <w:tcW w:w="1637" w:type="dxa"/>
            <w:shd w:val="clear" w:color="auto" w:fill="auto"/>
          </w:tcPr>
          <w:p w14:paraId="33566BAA" w14:textId="43E7FE43" w:rsidR="0006621A" w:rsidRPr="0040357B" w:rsidRDefault="00833123" w:rsidP="00A128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1F497D"/>
                <w:sz w:val="20"/>
                <w:szCs w:val="20"/>
                <w:lang w:val="tr-TR" w:eastAsia="tr-TR"/>
              </w:rPr>
              <w:drawing>
                <wp:inline distT="0" distB="0" distL="0" distR="0" wp14:anchorId="3612327F" wp14:editId="0811769B">
                  <wp:extent cx="947452" cy="533400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BU_logo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268" cy="535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19" w:type="dxa"/>
            <w:gridSpan w:val="26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375EDC">
        <w:tc>
          <w:tcPr>
            <w:tcW w:w="10456" w:type="dxa"/>
            <w:gridSpan w:val="27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2B635D">
        <w:tc>
          <w:tcPr>
            <w:tcW w:w="1637" w:type="dxa"/>
            <w:shd w:val="clear" w:color="auto" w:fill="auto"/>
            <w:vAlign w:val="center"/>
          </w:tcPr>
          <w:p w14:paraId="72ED47DD" w14:textId="77777777" w:rsidR="00FC4198" w:rsidRPr="0040357B" w:rsidRDefault="0072061C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13EAEF56" w14:textId="0CDD180E" w:rsidR="00FC4198" w:rsidRPr="002E7688" w:rsidRDefault="009B02F9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</w:p>
        </w:tc>
      </w:tr>
      <w:tr w:rsidR="00E804EF" w:rsidRPr="0040357B" w14:paraId="116466F6" w14:textId="77777777" w:rsidTr="002B635D">
        <w:tc>
          <w:tcPr>
            <w:tcW w:w="1637" w:type="dxa"/>
            <w:shd w:val="clear" w:color="auto" w:fill="auto"/>
            <w:vAlign w:val="center"/>
          </w:tcPr>
          <w:p w14:paraId="281BF872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5416FFE9" w14:textId="18F07F8B" w:rsidR="00E804EF" w:rsidRPr="002E7688" w:rsidRDefault="009B02F9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lektr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lektron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14:paraId="5809CB59" w14:textId="77777777" w:rsidTr="002B635D">
        <w:trPr>
          <w:trHeight w:val="114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53CEB2A0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39" w:type="dxa"/>
            <w:gridSpan w:val="13"/>
            <w:shd w:val="clear" w:color="auto" w:fill="auto"/>
          </w:tcPr>
          <w:p w14:paraId="3BA77400" w14:textId="5D59C2A6" w:rsidR="00E804EF" w:rsidRPr="005A29FF" w:rsidRDefault="009B02F9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0" w:type="dxa"/>
            <w:gridSpan w:val="13"/>
            <w:shd w:val="clear" w:color="auto" w:fill="auto"/>
          </w:tcPr>
          <w:p w14:paraId="2219EF9B" w14:textId="578D3B43" w:rsidR="00E804EF" w:rsidRPr="005A29FF" w:rsidRDefault="009B02F9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002B635D">
        <w:trPr>
          <w:trHeight w:val="112"/>
        </w:trPr>
        <w:tc>
          <w:tcPr>
            <w:tcW w:w="1637" w:type="dxa"/>
            <w:vMerge/>
            <w:shd w:val="clear" w:color="auto" w:fill="auto"/>
            <w:vAlign w:val="center"/>
          </w:tcPr>
          <w:p w14:paraId="0ACAFE7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9" w:type="dxa"/>
            <w:gridSpan w:val="13"/>
            <w:shd w:val="clear" w:color="auto" w:fill="auto"/>
          </w:tcPr>
          <w:p w14:paraId="2890A247" w14:textId="51793B5F" w:rsidR="00E804EF" w:rsidRPr="005A29FF" w:rsidRDefault="009B02F9" w:rsidP="009B02F9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ilgisay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0" w:type="dxa"/>
            <w:gridSpan w:val="13"/>
            <w:shd w:val="clear" w:color="auto" w:fill="auto"/>
          </w:tcPr>
          <w:p w14:paraId="4FAE341E" w14:textId="32E77E9C" w:rsidR="00E804EF" w:rsidRPr="005A29FF" w:rsidRDefault="009B02F9" w:rsidP="00200A9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E804EF" w:rsidRPr="0040357B" w14:paraId="4EE7EC12" w14:textId="77777777" w:rsidTr="002B635D">
        <w:trPr>
          <w:trHeight w:val="112"/>
        </w:trPr>
        <w:tc>
          <w:tcPr>
            <w:tcW w:w="1637" w:type="dxa"/>
            <w:vMerge/>
            <w:shd w:val="clear" w:color="auto" w:fill="auto"/>
            <w:vAlign w:val="center"/>
          </w:tcPr>
          <w:p w14:paraId="79E7E4E4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9" w:type="dxa"/>
            <w:gridSpan w:val="13"/>
            <w:shd w:val="clear" w:color="auto" w:fill="auto"/>
          </w:tcPr>
          <w:p w14:paraId="504501A7" w14:textId="75F0EB01" w:rsidR="00E804EF" w:rsidRPr="005A29FF" w:rsidRDefault="009B02F9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ndüst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0" w:type="dxa"/>
            <w:gridSpan w:val="13"/>
            <w:shd w:val="clear" w:color="auto" w:fill="auto"/>
          </w:tcPr>
          <w:p w14:paraId="025D4335" w14:textId="36747861" w:rsidR="00E804EF" w:rsidRPr="005A29FF" w:rsidRDefault="009B02F9" w:rsidP="004C5D77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E804EF" w:rsidRPr="0040357B" w14:paraId="2EA53C2C" w14:textId="77777777" w:rsidTr="002B635D">
        <w:tc>
          <w:tcPr>
            <w:tcW w:w="1637" w:type="dxa"/>
            <w:shd w:val="clear" w:color="auto" w:fill="auto"/>
            <w:vAlign w:val="center"/>
          </w:tcPr>
          <w:p w14:paraId="325841A3" w14:textId="0D3A3039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</w:t>
            </w:r>
          </w:p>
        </w:tc>
        <w:tc>
          <w:tcPr>
            <w:tcW w:w="8819" w:type="dxa"/>
            <w:gridSpan w:val="26"/>
            <w:shd w:val="clear" w:color="auto" w:fill="auto"/>
          </w:tcPr>
          <w:p w14:paraId="7EDAE58D" w14:textId="27A1AC43" w:rsidR="00E804EF" w:rsidRPr="00B649C2" w:rsidRDefault="000C6065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 3</w:t>
            </w:r>
            <w:r w:rsidR="009B02F9">
              <w:rPr>
                <w:sz w:val="20"/>
                <w:szCs w:val="20"/>
              </w:rPr>
              <w:t>01</w:t>
            </w:r>
          </w:p>
        </w:tc>
      </w:tr>
      <w:tr w:rsidR="00E804EF" w:rsidRPr="0040357B" w14:paraId="7CA7C749" w14:textId="77777777" w:rsidTr="002B635D">
        <w:tc>
          <w:tcPr>
            <w:tcW w:w="1637" w:type="dxa"/>
            <w:shd w:val="clear" w:color="auto" w:fill="auto"/>
            <w:vAlign w:val="center"/>
          </w:tcPr>
          <w:p w14:paraId="140237D5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3424A3AC" w14:textId="45C96AB3" w:rsidR="00E804EF" w:rsidRPr="005A29FF" w:rsidRDefault="00EA53D0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Yarıiletk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ygı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ensipleri</w:t>
            </w:r>
            <w:proofErr w:type="spellEnd"/>
          </w:p>
        </w:tc>
      </w:tr>
      <w:tr w:rsidR="00E804EF" w:rsidRPr="0040357B" w14:paraId="014B3CD5" w14:textId="77777777" w:rsidTr="002B635D">
        <w:tc>
          <w:tcPr>
            <w:tcW w:w="1637" w:type="dxa"/>
            <w:shd w:val="clear" w:color="auto" w:fill="auto"/>
            <w:vAlign w:val="center"/>
          </w:tcPr>
          <w:p w14:paraId="4B953880" w14:textId="0C58A1AC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36A55F71" w14:textId="7B1F65A2" w:rsidR="00E804EF" w:rsidRPr="005A29FF" w:rsidRDefault="009B02F9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14:paraId="55F0E9C3" w14:textId="77777777" w:rsidTr="002B635D">
        <w:tc>
          <w:tcPr>
            <w:tcW w:w="1637" w:type="dxa"/>
            <w:shd w:val="clear" w:color="auto" w:fill="auto"/>
            <w:vAlign w:val="center"/>
          </w:tcPr>
          <w:p w14:paraId="3E69757F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6ECD52DD" w14:textId="7E8AF055" w:rsidR="00E804EF" w:rsidRPr="005A29FF" w:rsidRDefault="009B02F9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2B635D">
        <w:tc>
          <w:tcPr>
            <w:tcW w:w="1637" w:type="dxa"/>
            <w:shd w:val="clear" w:color="auto" w:fill="auto"/>
            <w:vAlign w:val="center"/>
          </w:tcPr>
          <w:p w14:paraId="1644B2E3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648F6828" w14:textId="3332F014" w:rsidR="00E804EF" w:rsidRPr="005A29FF" w:rsidRDefault="009B02F9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2B635D">
        <w:tc>
          <w:tcPr>
            <w:tcW w:w="1637" w:type="dxa"/>
            <w:shd w:val="clear" w:color="auto" w:fill="auto"/>
            <w:vAlign w:val="center"/>
          </w:tcPr>
          <w:p w14:paraId="2E5AB50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9" w:type="dxa"/>
            <w:gridSpan w:val="6"/>
            <w:shd w:val="clear" w:color="auto" w:fill="auto"/>
            <w:vAlign w:val="center"/>
          </w:tcPr>
          <w:p w14:paraId="68DF6E22" w14:textId="63FCFDBB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40422F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626" w:type="dxa"/>
            <w:gridSpan w:val="4"/>
            <w:shd w:val="clear" w:color="auto" w:fill="auto"/>
            <w:vAlign w:val="center"/>
          </w:tcPr>
          <w:p w14:paraId="5E910F14" w14:textId="6A216592" w:rsidR="00E804EF" w:rsidRPr="001B657E" w:rsidRDefault="00E804EF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811" w:type="dxa"/>
            <w:gridSpan w:val="7"/>
            <w:shd w:val="clear" w:color="auto" w:fill="auto"/>
            <w:vAlign w:val="center"/>
          </w:tcPr>
          <w:p w14:paraId="7DFC4E59" w14:textId="63C56565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8F5E60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2803" w:type="dxa"/>
            <w:gridSpan w:val="9"/>
            <w:shd w:val="clear" w:color="auto" w:fill="auto"/>
            <w:vAlign w:val="center"/>
          </w:tcPr>
          <w:p w14:paraId="5356B59A" w14:textId="77777777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14:paraId="59281531" w14:textId="77777777" w:rsidTr="002B635D">
        <w:tc>
          <w:tcPr>
            <w:tcW w:w="1637" w:type="dxa"/>
            <w:shd w:val="clear" w:color="auto" w:fill="auto"/>
            <w:vAlign w:val="center"/>
          </w:tcPr>
          <w:p w14:paraId="48C2363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5DA68ACF" w14:textId="4DED5645" w:rsidR="00E804EF" w:rsidRPr="00B649C2" w:rsidRDefault="0040422F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804EF" w:rsidRPr="0040357B" w14:paraId="1F33577E" w14:textId="77777777" w:rsidTr="002B635D">
        <w:tc>
          <w:tcPr>
            <w:tcW w:w="1637" w:type="dxa"/>
            <w:shd w:val="clear" w:color="auto" w:fill="auto"/>
            <w:vAlign w:val="center"/>
          </w:tcPr>
          <w:p w14:paraId="71C1EB83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37750451" w14:textId="1BD946CF" w:rsidR="00E804EF" w:rsidRPr="005A29FF" w:rsidRDefault="009B02F9" w:rsidP="006E549B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2B635D">
        <w:trPr>
          <w:trHeight w:val="323"/>
        </w:trPr>
        <w:tc>
          <w:tcPr>
            <w:tcW w:w="1637" w:type="dxa"/>
            <w:shd w:val="clear" w:color="auto" w:fill="auto"/>
            <w:vAlign w:val="center"/>
          </w:tcPr>
          <w:p w14:paraId="0FB03BDE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76F564E0" w14:textId="71A1D2C6" w:rsidR="00E804EF" w:rsidRPr="005754BA" w:rsidRDefault="0040422F" w:rsidP="006E549B">
            <w:pPr>
              <w:rPr>
                <w:i/>
                <w:color w:val="262626"/>
                <w:sz w:val="20"/>
                <w:szCs w:val="20"/>
              </w:rPr>
            </w:pPr>
            <w:r w:rsidRPr="005754BA">
              <w:rPr>
                <w:sz w:val="20"/>
              </w:rPr>
              <w:t xml:space="preserve">EE 301 </w:t>
            </w:r>
            <w:proofErr w:type="spellStart"/>
            <w:r w:rsidRPr="005754BA">
              <w:rPr>
                <w:sz w:val="20"/>
              </w:rPr>
              <w:t>Yarıiletken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Aygıt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Prensipleri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dersinin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ön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koşulu</w:t>
            </w:r>
            <w:proofErr w:type="spellEnd"/>
            <w:r w:rsidRPr="005754BA">
              <w:rPr>
                <w:sz w:val="20"/>
              </w:rPr>
              <w:t xml:space="preserve"> EE 212 </w:t>
            </w:r>
            <w:proofErr w:type="spellStart"/>
            <w:r w:rsidRPr="005754BA">
              <w:rPr>
                <w:sz w:val="20"/>
              </w:rPr>
              <w:t>Elektromagnetik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Dalga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Teorisi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ve</w:t>
            </w:r>
            <w:proofErr w:type="spellEnd"/>
            <w:r w:rsidRPr="005754BA">
              <w:rPr>
                <w:sz w:val="20"/>
              </w:rPr>
              <w:t xml:space="preserve"> EE 242 </w:t>
            </w:r>
            <w:proofErr w:type="spellStart"/>
            <w:r w:rsidRPr="005754BA">
              <w:rPr>
                <w:sz w:val="20"/>
              </w:rPr>
              <w:t>Mühendisler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için</w:t>
            </w:r>
            <w:proofErr w:type="spellEnd"/>
            <w:r w:rsidRPr="005754BA">
              <w:rPr>
                <w:sz w:val="20"/>
              </w:rPr>
              <w:t xml:space="preserve"> Modern </w:t>
            </w:r>
            <w:proofErr w:type="spellStart"/>
            <w:r w:rsidRPr="005754BA">
              <w:rPr>
                <w:sz w:val="20"/>
              </w:rPr>
              <w:t>Fizik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derslerinden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başarılı</w:t>
            </w:r>
            <w:proofErr w:type="spellEnd"/>
            <w:r w:rsidRPr="005754BA">
              <w:rPr>
                <w:sz w:val="20"/>
              </w:rPr>
              <w:t xml:space="preserve"> </w:t>
            </w:r>
            <w:proofErr w:type="spellStart"/>
            <w:r w:rsidRPr="005754BA">
              <w:rPr>
                <w:sz w:val="20"/>
              </w:rPr>
              <w:t>olmaktır</w:t>
            </w:r>
            <w:proofErr w:type="spellEnd"/>
            <w:r w:rsidRPr="005754BA">
              <w:rPr>
                <w:sz w:val="20"/>
              </w:rPr>
              <w:t>.</w:t>
            </w:r>
          </w:p>
        </w:tc>
      </w:tr>
      <w:tr w:rsidR="00E804EF" w:rsidRPr="0040357B" w14:paraId="285222C1" w14:textId="77777777" w:rsidTr="002B635D">
        <w:trPr>
          <w:trHeight w:val="322"/>
        </w:trPr>
        <w:tc>
          <w:tcPr>
            <w:tcW w:w="1637" w:type="dxa"/>
            <w:shd w:val="clear" w:color="auto" w:fill="auto"/>
            <w:vAlign w:val="center"/>
          </w:tcPr>
          <w:p w14:paraId="0E44BC48" w14:textId="77777777" w:rsidR="00E804EF" w:rsidRPr="0040357B" w:rsidRDefault="005D5989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7DF7D924" w14:textId="778983C0" w:rsidR="00E804EF" w:rsidRPr="005A29FF" w:rsidRDefault="00E804EF" w:rsidP="006E549B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954A93B" w14:textId="77777777" w:rsidTr="002B635D">
        <w:tc>
          <w:tcPr>
            <w:tcW w:w="1637" w:type="dxa"/>
            <w:shd w:val="clear" w:color="auto" w:fill="auto"/>
            <w:vAlign w:val="center"/>
          </w:tcPr>
          <w:p w14:paraId="720C1682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54C8759B" w14:textId="614EE05B" w:rsidR="00E804EF" w:rsidRPr="005A29FF" w:rsidRDefault="009B02F9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638FCBAF" w14:textId="77777777" w:rsidTr="002B635D">
        <w:tc>
          <w:tcPr>
            <w:tcW w:w="1637" w:type="dxa"/>
            <w:shd w:val="clear" w:color="auto" w:fill="auto"/>
            <w:vAlign w:val="center"/>
          </w:tcPr>
          <w:p w14:paraId="2FED01D2" w14:textId="3F3F0858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326B9069" w14:textId="200CF189" w:rsidR="00E804EF" w:rsidRPr="005A29FF" w:rsidRDefault="005754BA" w:rsidP="0088218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754BA"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yar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iletke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cihazlar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analizlerin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tanıtmay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amaçlamaktadı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MOSFET'le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BJT'le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diyotla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vb.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Gib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cihazları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arkasındak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fiziksel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prensipler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öğrenmes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uygulamas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bekleni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CBBA25B" w14:textId="77777777" w:rsidTr="002B635D">
        <w:trPr>
          <w:trHeight w:val="70"/>
        </w:trPr>
        <w:tc>
          <w:tcPr>
            <w:tcW w:w="1637" w:type="dxa"/>
            <w:shd w:val="clear" w:color="auto" w:fill="auto"/>
            <w:vAlign w:val="center"/>
          </w:tcPr>
          <w:p w14:paraId="1E85D39D" w14:textId="702FEF08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0F13FC1D" w14:textId="323FDD3F" w:rsidR="00E804EF" w:rsidRPr="005A29FF" w:rsidRDefault="005754BA" w:rsidP="00810B8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754BA"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p-n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bağlant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diyotlar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BJT'le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MOSFET'le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gib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yar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iletke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cihazları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çalışma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prensiplerin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kapsa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. Bu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amaçla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kristal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yap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tipler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enerj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band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yapıs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yar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iletke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doping, p tipi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n tipi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malzemele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taşıyıc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dinamikler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vb.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Kavramlar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içere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yar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iletkenler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odaklana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kat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hal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fiziğ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anlayış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geliştirilmişti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DD7975" w:rsidRPr="003B5933" w14:paraId="5C38B711" w14:textId="77777777" w:rsidTr="002B635D">
        <w:tc>
          <w:tcPr>
            <w:tcW w:w="1637" w:type="dxa"/>
            <w:vMerge w:val="restart"/>
            <w:shd w:val="clear" w:color="auto" w:fill="auto"/>
            <w:vAlign w:val="center"/>
          </w:tcPr>
          <w:p w14:paraId="15502AEB" w14:textId="79F208A7" w:rsidR="00DD7975" w:rsidRPr="0040357B" w:rsidRDefault="00DD7975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3F8B3324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5A35C7A4" w14:textId="432F4A1A" w:rsidR="001F346C" w:rsidRPr="006E549B" w:rsidRDefault="005754BA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>Terimler, kelimeler ve katı hal fiziği ve yarı iletkenlerin birimlerine aşina olun.</w:t>
            </w:r>
          </w:p>
        </w:tc>
      </w:tr>
      <w:tr w:rsidR="00DD7975" w:rsidRPr="0040357B" w14:paraId="1066C66A" w14:textId="77777777" w:rsidTr="002B635D">
        <w:tc>
          <w:tcPr>
            <w:tcW w:w="1637" w:type="dxa"/>
            <w:vMerge/>
            <w:shd w:val="clear" w:color="auto" w:fill="auto"/>
          </w:tcPr>
          <w:p w14:paraId="06D3F4E0" w14:textId="74AC4EB0" w:rsidR="00DD7975" w:rsidRPr="00F96D06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0C65E5DB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3C2FCA0A" w14:textId="152D1939" w:rsidR="00DD7975" w:rsidRPr="006E549B" w:rsidRDefault="005754BA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>Kavramları, kavramlar arasındaki ilişkileri ve yarıiletken fiziğinde kullanılan yasa ve ilkeleri anlayın.</w:t>
            </w:r>
          </w:p>
        </w:tc>
      </w:tr>
      <w:tr w:rsidR="00DD7975" w:rsidRPr="0040357B" w14:paraId="24FBDF5C" w14:textId="77777777" w:rsidTr="002B635D">
        <w:tc>
          <w:tcPr>
            <w:tcW w:w="1637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2F5577EA" w14:textId="4DF5B51F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AF23C5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7CE62A90" w14:textId="408DEA3E" w:rsidR="00DD7975" w:rsidRPr="00B649C2" w:rsidRDefault="005754BA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>Kavramları ve ilişkileri nitel ve nicel problemlere uygular.</w:t>
            </w:r>
          </w:p>
        </w:tc>
      </w:tr>
      <w:tr w:rsidR="00DD7975" w:rsidRPr="0040357B" w14:paraId="292D2236" w14:textId="77777777" w:rsidTr="002B635D">
        <w:tc>
          <w:tcPr>
            <w:tcW w:w="1637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41E31D7C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40EEEDFF" w14:textId="10F7DE71" w:rsidR="00DD7975" w:rsidRPr="006E549B" w:rsidRDefault="005754BA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>Yarı iletken cihazların çalışma prensibini analiz eder.</w:t>
            </w:r>
          </w:p>
        </w:tc>
      </w:tr>
      <w:tr w:rsidR="00DD7975" w:rsidRPr="0040357B" w14:paraId="4331A682" w14:textId="77777777" w:rsidTr="002B635D">
        <w:tc>
          <w:tcPr>
            <w:tcW w:w="1637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0D411046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1419F751" w14:textId="64AD334A" w:rsidR="00DD7975" w:rsidRPr="006E549B" w:rsidRDefault="005754BA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>Problem çözme üzerine bir grubun parçası olarak işbirliği içinde çalışın.</w:t>
            </w:r>
          </w:p>
        </w:tc>
      </w:tr>
      <w:tr w:rsidR="00DD7975" w:rsidRPr="0040357B" w14:paraId="64A7B7C2" w14:textId="77777777" w:rsidTr="002B635D">
        <w:tc>
          <w:tcPr>
            <w:tcW w:w="1637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0474662E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0080B4E0" w14:textId="52001DEB" w:rsidR="00DD7975" w:rsidRPr="00B649C2" w:rsidRDefault="005754B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>Modern mühendislik ve teknolojide yer alan temel prensipleri uygular.</w:t>
            </w:r>
          </w:p>
        </w:tc>
      </w:tr>
      <w:tr w:rsidR="00E804EF" w:rsidRPr="002B635D" w14:paraId="1A836DBF" w14:textId="77777777" w:rsidTr="00375EDC">
        <w:tc>
          <w:tcPr>
            <w:tcW w:w="10456" w:type="dxa"/>
            <w:gridSpan w:val="27"/>
            <w:shd w:val="clear" w:color="auto" w:fill="BFBFBF"/>
          </w:tcPr>
          <w:p w14:paraId="11418B23" w14:textId="77777777" w:rsidR="00E804EF" w:rsidRPr="00F96D06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II. </w:t>
            </w:r>
            <w:r w:rsidR="00E804EF" w:rsidRPr="00F96D06">
              <w:rPr>
                <w:b/>
                <w:color w:val="1F497D"/>
                <w:sz w:val="20"/>
                <w:szCs w:val="20"/>
                <w:lang w:val="de-DE"/>
              </w:rPr>
              <w:t>BÖLÜM</w:t>
            </w:r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(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Fakülte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Kurulu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Onayı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)</w:t>
            </w:r>
          </w:p>
        </w:tc>
      </w:tr>
      <w:tr w:rsidR="006E549B" w:rsidRPr="0040357B" w14:paraId="31DC3CA7" w14:textId="77777777" w:rsidTr="002B635D">
        <w:tc>
          <w:tcPr>
            <w:tcW w:w="1637" w:type="dxa"/>
            <w:vMerge w:val="restart"/>
            <w:shd w:val="clear" w:color="auto" w:fill="auto"/>
            <w:vAlign w:val="center"/>
          </w:tcPr>
          <w:p w14:paraId="3F15FC6C" w14:textId="77777777" w:rsidR="006E549B" w:rsidRPr="00F96D06" w:rsidRDefault="006E549B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  <w:p w14:paraId="49819260" w14:textId="77777777" w:rsidR="006E549B" w:rsidRPr="0040357B" w:rsidRDefault="006E549B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57" w:type="dxa"/>
            <w:gridSpan w:val="2"/>
            <w:shd w:val="clear" w:color="auto" w:fill="auto"/>
          </w:tcPr>
          <w:p w14:paraId="0AD9503C" w14:textId="77777777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75" w:type="dxa"/>
            <w:gridSpan w:val="10"/>
            <w:shd w:val="clear" w:color="auto" w:fill="auto"/>
            <w:vAlign w:val="center"/>
          </w:tcPr>
          <w:p w14:paraId="4DE7BBBA" w14:textId="77777777" w:rsidR="006E549B" w:rsidRPr="0040357B" w:rsidRDefault="006E549B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47" w:type="dxa"/>
            <w:gridSpan w:val="3"/>
            <w:shd w:val="clear" w:color="auto" w:fill="auto"/>
          </w:tcPr>
          <w:p w14:paraId="4EB5BD74" w14:textId="77777777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47" w:type="dxa"/>
            <w:gridSpan w:val="3"/>
            <w:shd w:val="clear" w:color="auto" w:fill="auto"/>
          </w:tcPr>
          <w:p w14:paraId="4E19B5AC" w14:textId="36F70690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47" w:type="dxa"/>
            <w:gridSpan w:val="2"/>
            <w:shd w:val="clear" w:color="auto" w:fill="auto"/>
          </w:tcPr>
          <w:p w14:paraId="4B5B5EED" w14:textId="3DC3958F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47" w:type="dxa"/>
            <w:gridSpan w:val="2"/>
            <w:shd w:val="clear" w:color="auto" w:fill="auto"/>
          </w:tcPr>
          <w:p w14:paraId="0B5582F7" w14:textId="134D6139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47" w:type="dxa"/>
            <w:gridSpan w:val="3"/>
            <w:shd w:val="clear" w:color="auto" w:fill="auto"/>
          </w:tcPr>
          <w:p w14:paraId="6A8E018A" w14:textId="1A978C1F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52" w:type="dxa"/>
            <w:shd w:val="clear" w:color="auto" w:fill="auto"/>
          </w:tcPr>
          <w:p w14:paraId="64DDF3BB" w14:textId="72D4D4D6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</w:tr>
      <w:tr w:rsidR="000F226F" w:rsidRPr="0040357B" w14:paraId="67DD92FD" w14:textId="77777777" w:rsidTr="002B635D">
        <w:trPr>
          <w:trHeight w:val="414"/>
        </w:trPr>
        <w:tc>
          <w:tcPr>
            <w:tcW w:w="1637" w:type="dxa"/>
            <w:vMerge/>
            <w:shd w:val="clear" w:color="auto" w:fill="auto"/>
            <w:vAlign w:val="center"/>
          </w:tcPr>
          <w:p w14:paraId="690FA5D6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1859F469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E0228AD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31585EB" w14:textId="4F24FBDF" w:rsidR="000F226F" w:rsidRPr="00457A71" w:rsidRDefault="00457A71" w:rsidP="00457A71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E2B7B79" w14:textId="732BC1A3" w:rsidR="000F226F" w:rsidRPr="00E55E1F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452CC40C" w14:textId="70B06F5E" w:rsidR="000F226F" w:rsidRPr="00E55E1F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169DA32" w14:textId="3BAD4B61" w:rsidR="000F226F" w:rsidRPr="00E55E1F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4E4A833" w14:textId="0231A72D" w:rsidR="000F226F" w:rsidRPr="00E55E1F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43DF4818" w14:textId="45E72225" w:rsidR="000F226F" w:rsidRPr="00E55E1F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0EDEA9D8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3A5CDEAF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17D7B332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90253EA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C46DB2F" w14:textId="7A12DA19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553A1D9" w14:textId="00C754F5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474D17B" w14:textId="0F887398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009538C0" w14:textId="55BB5A6A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7AEC1CA" w14:textId="0E866AC9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795A0E2C" w14:textId="4F15B325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5D84263C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0F2680B0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5323A2C6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192860AC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lastRenderedPageBreak/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03C19EA" w14:textId="4045D989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lastRenderedPageBreak/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CBAF6A2" w14:textId="52B723BA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B946969" w14:textId="56E270EF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79CC2B4" w14:textId="48135CE9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3E63A0D" w14:textId="29E0398D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3D1158B0" w14:textId="1A0CA713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5409EEA4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31BBC4E2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0B7CD9F6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FC26D43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5BCE062" w14:textId="7272370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9F8E29F" w14:textId="22B4F68F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C1AD17D" w14:textId="136393A9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BE39F8B" w14:textId="6E246759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66C9081" w14:textId="059DC0F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70E67456" w14:textId="0FFF778E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6D62EF61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1C14FCE5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6C36A592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077ABDB7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C98D422" w14:textId="569A372F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E0ED6F2" w14:textId="7543F38B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0A58DD68" w14:textId="4AE303CC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0E3289F1" w14:textId="02157CF5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3E2AE01" w14:textId="0D67804C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0ACCC9B6" w14:textId="56B1AD6A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127E89EC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07865926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4816B27D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9CA3B48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EE2D8A3" w14:textId="3A727C6E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F9DC220" w14:textId="256F509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222D2875" w14:textId="14694456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975DA62" w14:textId="6C97BE37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947BF2F" w14:textId="5C84C573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4E50F2C7" w14:textId="7956A92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0D9EF878" w14:textId="77777777" w:rsidTr="002B635D">
        <w:tc>
          <w:tcPr>
            <w:tcW w:w="1637" w:type="dxa"/>
            <w:vMerge w:val="restart"/>
            <w:shd w:val="clear" w:color="auto" w:fill="auto"/>
            <w:vAlign w:val="center"/>
          </w:tcPr>
          <w:p w14:paraId="1B7DDD1B" w14:textId="77777777" w:rsidR="000F226F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046D82DB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545FA936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4EB6D4E" w14:textId="06C37171" w:rsidR="000F226F" w:rsidRPr="00EE351B" w:rsidRDefault="000F226F" w:rsidP="006E549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ç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rekl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ola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modern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ara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liştir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işim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olojilerin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r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şekild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F6D0EAD" w14:textId="551C52D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5D8D353" w14:textId="3AA1E103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A2FCDC6" w14:textId="6F41F5B2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46F60EBA" w14:textId="507BA40D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89FE1B1" w14:textId="32516043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06CD50BC" w14:textId="76E6C68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3E7FA875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26AEC19A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1945F8A8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C60F1FD" w14:textId="43A056A2" w:rsidR="000F226F" w:rsidRPr="00EE351B" w:rsidRDefault="000F226F" w:rsidP="006E549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n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vrense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oplum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oyutlar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ağ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evr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üven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üzerindek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ler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l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ağ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run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akkı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g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özümlerin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ukuk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nu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onusu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farkında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B9794D5" w14:textId="49CBACE5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1359AF9" w14:textId="3603C5E5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0873C5D" w14:textId="34297895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F23A9EE" w14:textId="321D96A8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63AE9C0" w14:textId="2EB35DAE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1E305027" w14:textId="0E5A0661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7B40E9E8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426E6480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20124DBB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93CC07E" w14:textId="1754A1CA" w:rsidR="000F226F" w:rsidRPr="005D6BCB" w:rsidRDefault="000F226F" w:rsidP="006E549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Karmaşı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probl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apt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tanım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formül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et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çöz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u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maçl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n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naliz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odelle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yönt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74C5C2D" w14:textId="25B4AAB4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77913D8" w14:textId="1F05893E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AFB3C14" w14:textId="326EDECC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733CB9B5" w14:textId="626618B1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BAD4AEA" w14:textId="01CE1D5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2AB19F81" w14:textId="5B4745D3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4B03716D" w14:textId="77777777" w:rsidTr="002B635D">
        <w:tc>
          <w:tcPr>
            <w:tcW w:w="1637" w:type="dxa"/>
            <w:vMerge w:val="restart"/>
            <w:shd w:val="clear" w:color="auto" w:fill="auto"/>
            <w:vAlign w:val="center"/>
          </w:tcPr>
          <w:p w14:paraId="350E35BF" w14:textId="77777777" w:rsidR="000F226F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027EDA66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  <w:p w14:paraId="578D2DA1" w14:textId="77777777" w:rsidR="000F226F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5E1C6AA1" w14:textId="77777777" w:rsidR="000F226F" w:rsidRDefault="000F226F" w:rsidP="000F226F">
            <w:pPr>
              <w:jc w:val="center"/>
              <w:rPr>
                <w:sz w:val="20"/>
                <w:szCs w:val="20"/>
              </w:rPr>
            </w:pPr>
          </w:p>
          <w:p w14:paraId="7D30BBF2" w14:textId="77777777" w:rsidR="000F226F" w:rsidRPr="0040357B" w:rsidRDefault="000F226F" w:rsidP="000F226F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51A731C4" w14:textId="7768403E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2D19FA" w14:textId="6D937C18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fe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gi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a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n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psam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03D864B" w14:textId="02EE1048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355D499" w14:textId="0CB47B62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EC9CAE5" w14:textId="6118BA6B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4E79A0D0" w14:textId="5AC20A79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B1B1B83" w14:textId="19367F65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5B4A4344" w14:textId="584E9F99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5748BEDA" w14:textId="77777777" w:rsidTr="002B635D">
        <w:tc>
          <w:tcPr>
            <w:tcW w:w="1637" w:type="dxa"/>
            <w:vMerge/>
            <w:shd w:val="clear" w:color="auto" w:fill="auto"/>
          </w:tcPr>
          <w:p w14:paraId="5E2347C0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A8472D6" w14:textId="75757DAF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36264E" w14:textId="5C4EF6FE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nali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6A47627" w14:textId="141DA7C4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E55B9E5" w14:textId="50B9D8E1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9C94641" w14:textId="04C1FEF1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19991112" w14:textId="215E16CE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03090C5" w14:textId="061A8EB4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36683868" w14:textId="319D999B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14AAF327" w14:textId="77777777" w:rsidTr="002B635D">
        <w:tc>
          <w:tcPr>
            <w:tcW w:w="1637" w:type="dxa"/>
            <w:vMerge/>
            <w:shd w:val="clear" w:color="auto" w:fill="auto"/>
          </w:tcPr>
          <w:p w14:paraId="1CCE9F91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3DCC4682" w14:textId="3763A9D2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0B9B1FB" w14:textId="0736E6EB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iste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ç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şul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ö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nü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r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en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erformans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rşılayac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E26329F" w14:textId="5F03363F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A70BA4F" w14:textId="6114335C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21A81330" w14:textId="7A1DB776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47F4CB8A" w14:textId="6EEFA1C3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5314254" w14:textId="43E13621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4EEDD255" w14:textId="31E6664F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7232B417" w14:textId="77777777" w:rsidTr="002B635D">
        <w:tc>
          <w:tcPr>
            <w:tcW w:w="1637" w:type="dxa"/>
            <w:vMerge/>
            <w:shd w:val="clear" w:color="auto" w:fill="auto"/>
          </w:tcPr>
          <w:p w14:paraId="7D3EE4B3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0D89671" w14:textId="0576B1E3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0107126" w14:textId="3C53D7B6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a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93580D6" w14:textId="1945095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49C98FE" w14:textId="088360F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6A5F681" w14:textId="332C875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7EE8F7A" w14:textId="4E515F7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6030247" w14:textId="630B8036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51D1A1A2" w14:textId="4B3FB18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74106318" w14:textId="77777777" w:rsidTr="002B635D">
        <w:tc>
          <w:tcPr>
            <w:tcW w:w="1637" w:type="dxa"/>
            <w:vMerge/>
            <w:shd w:val="clear" w:color="auto" w:fill="auto"/>
          </w:tcPr>
          <w:p w14:paraId="1E33DA4E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464AB73B" w14:textId="359307B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B64248E" w14:textId="17611809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gisaya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nan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1965783" w14:textId="4B428B75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FA8166F" w14:textId="52ECDA4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E714BA2" w14:textId="637F8ACC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1B6F5F3E" w14:textId="2EFC913F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AA59BC0" w14:textId="2A5CEF43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0BDB386D" w14:textId="4A539ADB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4BCF2645" w14:textId="77777777" w:rsidTr="002B635D">
        <w:tc>
          <w:tcPr>
            <w:tcW w:w="1637" w:type="dxa"/>
            <w:vMerge/>
            <w:shd w:val="clear" w:color="auto" w:fill="auto"/>
          </w:tcPr>
          <w:p w14:paraId="33B68415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BF5F6E9" w14:textId="649BBE70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260E4E52" w14:textId="218504A4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ey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oru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likç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r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5BBA10D" w14:textId="091A713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A1E589F" w14:textId="6FA7880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93AB0FE" w14:textId="00A25BC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1BA4C2F6" w14:textId="752752D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AD8242C" w14:textId="3D25FB5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0DDF5511" w14:textId="0468A246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65CB8B20" w14:textId="77777777" w:rsidTr="002B635D">
        <w:tc>
          <w:tcPr>
            <w:tcW w:w="1637" w:type="dxa"/>
            <w:vMerge/>
            <w:shd w:val="clear" w:color="auto" w:fill="auto"/>
          </w:tcPr>
          <w:p w14:paraId="61334484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6D85F9D" w14:textId="45E5A90D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5D8AD7A" w14:textId="4EA3452D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ey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eks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y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isiplinlerd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er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ım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ktif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ürü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AF68B74" w14:textId="567686A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F50AA6C" w14:textId="1C19751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74A6BD6F" w14:textId="17ACB4F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BBE411D" w14:textId="57A72C83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CD4BDB2" w14:textId="4363940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5483F7F0" w14:textId="5E33973B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249898AF" w14:textId="77777777" w:rsidTr="002B635D">
        <w:tc>
          <w:tcPr>
            <w:tcW w:w="1637" w:type="dxa"/>
            <w:vMerge/>
            <w:shd w:val="clear" w:color="auto" w:fill="auto"/>
          </w:tcPr>
          <w:p w14:paraId="4CA53BC4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9F2B2AE" w14:textId="169333D0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EBDAD4D" w14:textId="6EF9B968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ürkç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İngilizc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özl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t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r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unu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p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rapo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zırla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tkinliğ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D74447C" w14:textId="6FF0AB76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0744581" w14:textId="4B3CA0C6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279B3477" w14:textId="6F87E3D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08388177" w14:textId="0257709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ACB6999" w14:textId="5FF62E34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7DAE58FB" w14:textId="7C3D8A7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70D14CE8" w14:textId="77777777" w:rsidTr="002B635D">
        <w:tc>
          <w:tcPr>
            <w:tcW w:w="1637" w:type="dxa"/>
            <w:vMerge/>
            <w:shd w:val="clear" w:color="auto" w:fill="auto"/>
          </w:tcPr>
          <w:p w14:paraId="0D264306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FE601AB" w14:textId="28376F1B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05DAB15A" w14:textId="534258C6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me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kınd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i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ğrenme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ek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tır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9A52A5C" w14:textId="7EEEBE68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056EFE7" w14:textId="280B9564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123E3AA7" w14:textId="5F6EEFAC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785CC1F3" w14:textId="3DED8B3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9898AB4" w14:textId="5D02FF91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31D26DF6" w14:textId="5713532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14154299" w14:textId="77777777" w:rsidTr="002B635D">
        <w:trPr>
          <w:trHeight w:val="290"/>
        </w:trPr>
        <w:tc>
          <w:tcPr>
            <w:tcW w:w="1637" w:type="dxa"/>
            <w:vMerge/>
            <w:shd w:val="clear" w:color="auto" w:fill="auto"/>
          </w:tcPr>
          <w:p w14:paraId="2880589E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5ED47472" w14:textId="22D00929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9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7842B75" w14:textId="09CAC10E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iy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her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şamas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ıl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tandartlar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lastRenderedPageBreak/>
              <w:t>bilim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kele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reke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412A6F4" w14:textId="3A4BAD2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lastRenderedPageBreak/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A9BB27D" w14:textId="3209BAB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21B22B3" w14:textId="12B12CA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460F1D32" w14:textId="3FB80C0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CDFDDC8" w14:textId="56E2392B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4483EC83" w14:textId="1B6A44E8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4800DEC5" w14:textId="77777777" w:rsidTr="002B635D">
        <w:tc>
          <w:tcPr>
            <w:tcW w:w="1637" w:type="dxa"/>
            <w:vMerge/>
            <w:shd w:val="clear" w:color="auto" w:fill="auto"/>
          </w:tcPr>
          <w:p w14:paraId="0EA8955E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476E9F2" w14:textId="1E5F6384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0F9EEF7" w14:textId="47647F28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risk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ik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rişimci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dürülebilir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b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ş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ın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vram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47B079B" w14:textId="043DB7D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EDF6932" w14:textId="4EC349D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BD3A397" w14:textId="34F48B8E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137BE95" w14:textId="249AA73F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2973518" w14:textId="5C0EDB8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5F512B8E" w14:textId="41079F8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143BFF07" w14:textId="77777777" w:rsidTr="002B635D">
        <w:trPr>
          <w:trHeight w:val="1212"/>
        </w:trPr>
        <w:tc>
          <w:tcPr>
            <w:tcW w:w="1637" w:type="dxa"/>
            <w:vMerge/>
            <w:shd w:val="clear" w:color="auto" w:fill="auto"/>
          </w:tcPr>
          <w:p w14:paraId="646F12E4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1434A12D" w14:textId="4B40B271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21807DA" w14:textId="65B55A5A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vren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t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ağ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üven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zerin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il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ukuk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ında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E28CF7A" w14:textId="41C24E6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EAC5E74" w14:textId="564690F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25B0479B" w14:textId="6C33715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76B7D960" w14:textId="0C905095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61B3070" w14:textId="1069B145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2EF1FB21" w14:textId="5C7F082E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09EEBF49" w14:textId="77777777" w:rsidTr="002B635D">
        <w:trPr>
          <w:trHeight w:val="289"/>
        </w:trPr>
        <w:tc>
          <w:tcPr>
            <w:tcW w:w="1637" w:type="dxa"/>
            <w:vMerge/>
            <w:shd w:val="clear" w:color="auto" w:fill="auto"/>
          </w:tcPr>
          <w:p w14:paraId="2FC78D00" w14:textId="77777777" w:rsidR="000F226F" w:rsidRPr="006B6BAD" w:rsidRDefault="000F226F" w:rsidP="006E54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247B950" w14:textId="657CA96B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49CD50F" w14:textId="454013EB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Elektr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da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c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sı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atis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integral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esap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o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ğru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ce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kle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mpleks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A51F7D4" w14:textId="1770115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59D694A" w14:textId="4154F1D8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2DD1D96" w14:textId="72CEC5C1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7C4FE4C" w14:textId="0185789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B5C9EA6" w14:textId="7870463E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5FA64D42" w14:textId="0643AF5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25CE38EC" w14:textId="77777777" w:rsidTr="002B635D">
        <w:tc>
          <w:tcPr>
            <w:tcW w:w="1637" w:type="dxa"/>
            <w:vMerge/>
            <w:shd w:val="clear" w:color="auto" w:fill="auto"/>
          </w:tcPr>
          <w:p w14:paraId="272D12FC" w14:textId="77777777" w:rsidR="000F226F" w:rsidRPr="0040357B" w:rsidRDefault="000F226F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73E219F" w14:textId="7A7C635B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759C7C98" w14:textId="0D6E8403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rumlulu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dığ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sy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üzenley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DE8BD5F" w14:textId="6DAB44F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4B5DD2C" w14:textId="5E80E0A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0FF2BDE6" w14:textId="1137B134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E6BDD05" w14:textId="2095CA65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B0AF90F" w14:textId="2D824881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0F64B707" w14:textId="7A243F1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361D5D25" w14:textId="77777777" w:rsidTr="002B635D">
        <w:tc>
          <w:tcPr>
            <w:tcW w:w="1637" w:type="dxa"/>
            <w:vMerge/>
            <w:shd w:val="clear" w:color="auto" w:fill="auto"/>
          </w:tcPr>
          <w:p w14:paraId="736A841B" w14:textId="77777777" w:rsidR="000F226F" w:rsidRPr="0040357B" w:rsidRDefault="000F226F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585AFFDC" w14:textId="10FC9312" w:rsidR="000F226F" w:rsidRDefault="000F226F" w:rsidP="005D468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6168519" w14:textId="5660DBD8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Sorumlul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t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anlar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 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rçevesi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imleri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lan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8281933" w14:textId="5B9591CC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55B72DA" w14:textId="140738B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2051C6F3" w14:textId="7417BD1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7C4A2321" w14:textId="4DBEEC4F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3329470" w14:textId="307C6665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18FCD252" w14:textId="2F71066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6E549B" w:rsidRPr="0040357B" w14:paraId="34CA80CC" w14:textId="77777777" w:rsidTr="00375EDC">
        <w:trPr>
          <w:trHeight w:val="346"/>
        </w:trPr>
        <w:tc>
          <w:tcPr>
            <w:tcW w:w="10456" w:type="dxa"/>
            <w:gridSpan w:val="27"/>
            <w:shd w:val="clear" w:color="auto" w:fill="BFBFBF"/>
          </w:tcPr>
          <w:p w14:paraId="64FC0EA3" w14:textId="77777777" w:rsidR="006E549B" w:rsidRPr="00B751A8" w:rsidRDefault="006E549B" w:rsidP="006E549B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992332" w:rsidRPr="0040357B" w14:paraId="6D956EE0" w14:textId="77777777" w:rsidTr="002B635D">
        <w:trPr>
          <w:trHeight w:val="249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57BBD611" w14:textId="77777777" w:rsidR="00992332" w:rsidRPr="0040357B" w:rsidRDefault="00992332" w:rsidP="005D468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2" w:type="dxa"/>
            <w:shd w:val="clear" w:color="auto" w:fill="auto"/>
            <w:vAlign w:val="center"/>
          </w:tcPr>
          <w:p w14:paraId="5C1040B6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768F6D97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776C3423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D190D57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521885E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38" w:type="dxa"/>
            <w:gridSpan w:val="5"/>
            <w:shd w:val="clear" w:color="auto" w:fill="auto"/>
            <w:vAlign w:val="center"/>
          </w:tcPr>
          <w:p w14:paraId="427935BF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3F0FB1AF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B03CD54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5820637C" w14:textId="63FA33EF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</w:tr>
      <w:tr w:rsidR="005754BA" w:rsidRPr="0040357B" w14:paraId="7336F224" w14:textId="77777777" w:rsidTr="00B45EA4">
        <w:trPr>
          <w:trHeight w:val="249"/>
        </w:trPr>
        <w:tc>
          <w:tcPr>
            <w:tcW w:w="1637" w:type="dxa"/>
            <w:vMerge/>
            <w:shd w:val="clear" w:color="auto" w:fill="auto"/>
          </w:tcPr>
          <w:p w14:paraId="18CB779F" w14:textId="77777777" w:rsidR="005754BA" w:rsidRPr="00F25E28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0B8C622" w14:textId="77777777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5B95E91B" w14:textId="64154A4A" w:rsidR="005754BA" w:rsidRDefault="005754BA" w:rsidP="005754BA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  <w:p w14:paraId="1FCFDC77" w14:textId="77777777" w:rsidR="005754BA" w:rsidRPr="00FE1213" w:rsidRDefault="005754BA" w:rsidP="005754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211C9A16" w14:textId="53C61D9E" w:rsidR="005754BA" w:rsidRPr="005A29FF" w:rsidRDefault="005754BA" w:rsidP="005754B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Yarıiletkenleri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kavramlar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yar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iletke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cihazlar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7ECC33B7" w14:textId="7FF834E3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AE8F1E2" w14:textId="7011D69B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594556C" w14:textId="7762F91B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69E06D9" w14:textId="2AFB8A4E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7797AE9" w14:textId="0EF591CE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1FB80F7D" w14:textId="7DE7398A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40357B" w14:paraId="1DDE404D" w14:textId="77777777" w:rsidTr="00B45EA4">
        <w:trPr>
          <w:trHeight w:val="249"/>
        </w:trPr>
        <w:tc>
          <w:tcPr>
            <w:tcW w:w="1637" w:type="dxa"/>
            <w:vMerge/>
            <w:shd w:val="clear" w:color="auto" w:fill="auto"/>
          </w:tcPr>
          <w:p w14:paraId="1DF45713" w14:textId="77777777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1BD4174" w14:textId="77777777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1484D8E8" w14:textId="515A36F0" w:rsidR="005754BA" w:rsidRPr="005A29FF" w:rsidRDefault="005754BA" w:rsidP="005754BA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478206FC" w14:textId="75622EA7" w:rsidR="005754BA" w:rsidRPr="005A29FF" w:rsidRDefault="005754BA" w:rsidP="005754BA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Katıları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bant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yapısı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171478B3" w14:textId="2A975BB2" w:rsidR="005754BA" w:rsidRPr="00375EDC" w:rsidRDefault="005754BA" w:rsidP="005754B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07672D7E" w14:textId="0BA5792F" w:rsidR="005754BA" w:rsidRPr="00375EDC" w:rsidRDefault="005754BA" w:rsidP="005754B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1C48F2AC" w14:textId="6626B86B" w:rsidR="005754BA" w:rsidRPr="00375EDC" w:rsidRDefault="005754BA" w:rsidP="005754B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592774B" w14:textId="767DD17C" w:rsidR="005754BA" w:rsidRPr="00375EDC" w:rsidRDefault="005754BA" w:rsidP="005754B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EF744AC" w14:textId="53DA8279" w:rsidR="005754BA" w:rsidRPr="00375EDC" w:rsidRDefault="005754BA" w:rsidP="005754B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6252CF0E" w14:textId="00CC42B0" w:rsidR="005754BA" w:rsidRPr="00375EDC" w:rsidRDefault="005754BA" w:rsidP="005754B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40357B" w14:paraId="654AD309" w14:textId="77777777" w:rsidTr="00B45EA4">
        <w:tc>
          <w:tcPr>
            <w:tcW w:w="1637" w:type="dxa"/>
            <w:vMerge/>
            <w:shd w:val="clear" w:color="auto" w:fill="auto"/>
          </w:tcPr>
          <w:p w14:paraId="7255993E" w14:textId="77777777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8E4E678" w14:textId="77777777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606A68AD" w14:textId="0CFA6810" w:rsidR="005754BA" w:rsidRPr="005A29FF" w:rsidRDefault="005754BA" w:rsidP="005754BA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D3EA1F1" w14:textId="7B1E3690" w:rsidR="005754BA" w:rsidRPr="005A29FF" w:rsidRDefault="005754BA" w:rsidP="005754BA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Metalle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yalıtkanla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yar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iletkenler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0DA39E9B" w14:textId="37270E8A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9086684" w14:textId="70658B3D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251B75C" w14:textId="029B96EE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3F4235C" w14:textId="25F9CE00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7FD3938" w14:textId="7B60AFEA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16D78660" w14:textId="474993A7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40357B" w14:paraId="04BF6FBF" w14:textId="77777777" w:rsidTr="00B45EA4">
        <w:tc>
          <w:tcPr>
            <w:tcW w:w="1637" w:type="dxa"/>
            <w:vMerge/>
            <w:shd w:val="clear" w:color="auto" w:fill="auto"/>
          </w:tcPr>
          <w:p w14:paraId="028EE906" w14:textId="77777777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3F8E3C1C" w14:textId="77777777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4EA4C91A" w14:textId="7D76DD3D" w:rsidR="005754BA" w:rsidRPr="00B649C2" w:rsidRDefault="005754BA" w:rsidP="005754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22C3CD81" w14:textId="0385D487" w:rsidR="005754BA" w:rsidRPr="00B649C2" w:rsidRDefault="005754BA" w:rsidP="005754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>Yarı iletkenlerde elektronlar ve delikler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ABC6273" w14:textId="6CB23A04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8199C22" w14:textId="0C68AF2E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987B3B2" w14:textId="271537C7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26058A5C" w14:textId="74098C61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3D99A4F8" w14:textId="2D5B6332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4CAF8649" w14:textId="25F935AE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E81629" w14:paraId="3010A15C" w14:textId="77777777" w:rsidTr="00B45EA4">
        <w:tc>
          <w:tcPr>
            <w:tcW w:w="1637" w:type="dxa"/>
            <w:vMerge/>
            <w:shd w:val="clear" w:color="auto" w:fill="auto"/>
          </w:tcPr>
          <w:p w14:paraId="3F2EA1F7" w14:textId="77777777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7B0867AE" w14:textId="77777777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0C7E6E15" w14:textId="54126C8A" w:rsidR="005754BA" w:rsidRPr="00B649C2" w:rsidRDefault="005754BA" w:rsidP="005754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951D672" w14:textId="2D1C42D9" w:rsidR="005754BA" w:rsidRPr="00B649C2" w:rsidRDefault="005754BA" w:rsidP="005754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 xml:space="preserve">Taşıyıcı </w:t>
            </w:r>
            <w:proofErr w:type="gramStart"/>
            <w:r w:rsidRPr="005754BA">
              <w:rPr>
                <w:sz w:val="20"/>
                <w:szCs w:val="20"/>
                <w:lang w:val="tr-TR"/>
              </w:rPr>
              <w:t>konsantrasyonu</w:t>
            </w:r>
            <w:proofErr w:type="gramEnd"/>
            <w:r w:rsidRPr="005754BA">
              <w:rPr>
                <w:sz w:val="20"/>
                <w:szCs w:val="20"/>
                <w:lang w:val="tr-TR"/>
              </w:rPr>
              <w:t xml:space="preserve">, </w:t>
            </w:r>
            <w:proofErr w:type="spellStart"/>
            <w:r w:rsidRPr="005754BA">
              <w:rPr>
                <w:sz w:val="20"/>
                <w:szCs w:val="20"/>
                <w:lang w:val="tr-TR"/>
              </w:rPr>
              <w:t>Fermi</w:t>
            </w:r>
            <w:proofErr w:type="spellEnd"/>
            <w:r w:rsidRPr="005754BA">
              <w:rPr>
                <w:sz w:val="20"/>
                <w:szCs w:val="20"/>
                <w:lang w:val="tr-TR"/>
              </w:rPr>
              <w:t xml:space="preserve"> seviyesi ve durum yoğunluğu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B0D4497" w14:textId="648D16BF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70D215B" w14:textId="13AE829E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2DC58B5B" w14:textId="28D5AA16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E800019" w14:textId="27EADACC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F9070FC" w14:textId="77D87E8D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039CC3CF" w14:textId="477BDB23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40357B" w14:paraId="4A2FC497" w14:textId="77777777" w:rsidTr="00B45EA4">
        <w:tc>
          <w:tcPr>
            <w:tcW w:w="1637" w:type="dxa"/>
            <w:vMerge/>
            <w:shd w:val="clear" w:color="auto" w:fill="auto"/>
          </w:tcPr>
          <w:p w14:paraId="090B1301" w14:textId="77777777" w:rsidR="005754BA" w:rsidRPr="00E81629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08E4B2E8" w14:textId="77777777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48B021D5" w14:textId="61DABBE1" w:rsidR="005754BA" w:rsidRPr="00B649C2" w:rsidRDefault="005754BA" w:rsidP="005754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280EC105" w14:textId="552282FE" w:rsidR="005754BA" w:rsidRPr="00B649C2" w:rsidRDefault="005754BA" w:rsidP="005754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 xml:space="preserve">Yarı iletkenlerin </w:t>
            </w:r>
            <w:proofErr w:type="gramStart"/>
            <w:r w:rsidRPr="005754BA">
              <w:rPr>
                <w:sz w:val="20"/>
                <w:szCs w:val="20"/>
                <w:lang w:val="tr-TR"/>
              </w:rPr>
              <w:t>dopingi</w:t>
            </w:r>
            <w:proofErr w:type="gramEnd"/>
          </w:p>
        </w:tc>
        <w:tc>
          <w:tcPr>
            <w:tcW w:w="838" w:type="dxa"/>
            <w:gridSpan w:val="2"/>
            <w:shd w:val="clear" w:color="auto" w:fill="auto"/>
          </w:tcPr>
          <w:p w14:paraId="0ABC2890" w14:textId="7592A78D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F6CE511" w14:textId="1632C443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F9CA554" w14:textId="349FF184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77F4D92" w14:textId="7701311D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9CFD3DF" w14:textId="03C60F6A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590FB215" w14:textId="6049FBF2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40357B" w14:paraId="376B8088" w14:textId="77777777" w:rsidTr="00B45EA4">
        <w:tc>
          <w:tcPr>
            <w:tcW w:w="1637" w:type="dxa"/>
            <w:vMerge/>
            <w:shd w:val="clear" w:color="auto" w:fill="auto"/>
          </w:tcPr>
          <w:p w14:paraId="2595C374" w14:textId="77777777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7D77F082" w14:textId="77777777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7D52B458" w14:textId="1F668719" w:rsidR="005754BA" w:rsidRPr="00B649C2" w:rsidRDefault="005754BA" w:rsidP="005754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8DD7D64" w14:textId="13A22B19" w:rsidR="005754BA" w:rsidRPr="00B649C2" w:rsidRDefault="005754BA" w:rsidP="005754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>Taşıyıcı taşınım olayları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0FDC129" w14:textId="115353B9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1E7EB55" w14:textId="44BFADC2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93BE083" w14:textId="0879C53F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920F59D" w14:textId="4290A63A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307B7F79" w14:textId="4245DC95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1420550D" w14:textId="0D2C0DFC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E81629" w14:paraId="0A74DE7C" w14:textId="77777777" w:rsidTr="00B45EA4">
        <w:tc>
          <w:tcPr>
            <w:tcW w:w="1637" w:type="dxa"/>
            <w:vMerge/>
            <w:shd w:val="clear" w:color="auto" w:fill="auto"/>
          </w:tcPr>
          <w:p w14:paraId="322EACB6" w14:textId="77777777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3A48AA6" w14:textId="77777777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1A67D58D" w14:textId="3B599430" w:rsidR="005754BA" w:rsidRPr="00B649C2" w:rsidRDefault="005754BA" w:rsidP="005754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1C78547F" w14:textId="167EC187" w:rsidR="005754BA" w:rsidRPr="00B649C2" w:rsidRDefault="005754BA" w:rsidP="005754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>P-N kavşaklar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8FE2A12" w14:textId="6E212575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9A0C47C" w14:textId="08A6DA17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079EC1FC" w14:textId="04095D15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0849A77" w14:textId="76448EFF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A26B0BB" w14:textId="3F2EB875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4F4E508C" w14:textId="7E674906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40357B" w14:paraId="7A215049" w14:textId="77777777" w:rsidTr="00B45EA4">
        <w:tc>
          <w:tcPr>
            <w:tcW w:w="1637" w:type="dxa"/>
            <w:vMerge/>
            <w:shd w:val="clear" w:color="auto" w:fill="auto"/>
          </w:tcPr>
          <w:p w14:paraId="590428AB" w14:textId="77777777" w:rsidR="005754BA" w:rsidRPr="00E81629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0F99014A" w14:textId="1C381431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7BD32D33" w14:textId="7696C190" w:rsidR="005754BA" w:rsidRPr="00B649C2" w:rsidRDefault="005754BA" w:rsidP="005754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F79FC01" w14:textId="1900514E" w:rsidR="005754BA" w:rsidRPr="00B649C2" w:rsidRDefault="005754BA" w:rsidP="005754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gramStart"/>
            <w:r w:rsidRPr="005754BA">
              <w:rPr>
                <w:sz w:val="20"/>
                <w:szCs w:val="20"/>
                <w:lang w:val="tr-TR"/>
              </w:rPr>
              <w:t>diyotlar</w:t>
            </w:r>
            <w:proofErr w:type="gramEnd"/>
          </w:p>
        </w:tc>
        <w:tc>
          <w:tcPr>
            <w:tcW w:w="838" w:type="dxa"/>
            <w:gridSpan w:val="2"/>
            <w:shd w:val="clear" w:color="auto" w:fill="auto"/>
          </w:tcPr>
          <w:p w14:paraId="1335D270" w14:textId="5B697A4B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12D6D1EE" w14:textId="788566AF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64056A0" w14:textId="30C146CE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D4816AE" w14:textId="01C610CD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19B1A41" w14:textId="267F3249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35C5A395" w14:textId="78B8DBA2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40357B" w14:paraId="2E2638C7" w14:textId="77777777" w:rsidTr="00B45EA4">
        <w:tc>
          <w:tcPr>
            <w:tcW w:w="1637" w:type="dxa"/>
            <w:vMerge/>
            <w:shd w:val="clear" w:color="auto" w:fill="auto"/>
          </w:tcPr>
          <w:p w14:paraId="6B11F375" w14:textId="77777777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AB5C1EC" w14:textId="2E6B6801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19DD3C4D" w14:textId="108CA022" w:rsidR="005754BA" w:rsidRPr="00B649C2" w:rsidRDefault="005754BA" w:rsidP="005754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575F06FA" w14:textId="3CFA209D" w:rsidR="005754BA" w:rsidRPr="00B649C2" w:rsidRDefault="005754BA" w:rsidP="005754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754BA">
              <w:rPr>
                <w:sz w:val="20"/>
                <w:szCs w:val="20"/>
                <w:lang w:val="tr-TR"/>
              </w:rPr>
              <w:t>Bipolar</w:t>
            </w:r>
            <w:proofErr w:type="spellEnd"/>
            <w:r w:rsidRPr="005754BA">
              <w:rPr>
                <w:sz w:val="20"/>
                <w:szCs w:val="20"/>
                <w:lang w:val="tr-TR"/>
              </w:rPr>
              <w:t xml:space="preserve"> Kavşak </w:t>
            </w:r>
            <w:proofErr w:type="spellStart"/>
            <w:r w:rsidRPr="005754BA">
              <w:rPr>
                <w:sz w:val="20"/>
                <w:szCs w:val="20"/>
                <w:lang w:val="tr-TR"/>
              </w:rPr>
              <w:t>Transistörleri</w:t>
            </w:r>
            <w:proofErr w:type="spellEnd"/>
            <w:r w:rsidRPr="005754BA">
              <w:rPr>
                <w:sz w:val="20"/>
                <w:szCs w:val="20"/>
                <w:lang w:val="tr-TR"/>
              </w:rPr>
              <w:t xml:space="preserve"> (</w:t>
            </w:r>
            <w:proofErr w:type="spellStart"/>
            <w:r w:rsidRPr="005754BA">
              <w:rPr>
                <w:sz w:val="20"/>
                <w:szCs w:val="20"/>
                <w:lang w:val="tr-TR"/>
              </w:rPr>
              <w:t>BJT'ler</w:t>
            </w:r>
            <w:proofErr w:type="spellEnd"/>
            <w:r w:rsidRPr="005754BA">
              <w:rPr>
                <w:sz w:val="20"/>
                <w:szCs w:val="20"/>
                <w:lang w:val="tr-TR"/>
              </w:rPr>
              <w:t>)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847BFD6" w14:textId="66CEC0C6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397600B" w14:textId="24C64D90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014C3DAC" w14:textId="669A5AC9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4E6A162" w14:textId="4A99CA2E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ECA2BC1" w14:textId="08EE158A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739B76B7" w14:textId="30BD05E8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40357B" w14:paraId="22CA1E6C" w14:textId="77777777" w:rsidTr="00B45EA4">
        <w:tc>
          <w:tcPr>
            <w:tcW w:w="1637" w:type="dxa"/>
            <w:vMerge/>
            <w:shd w:val="clear" w:color="auto" w:fill="auto"/>
          </w:tcPr>
          <w:p w14:paraId="0B5CEC29" w14:textId="77777777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06DC8769" w14:textId="6981BDC9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5543888E" w14:textId="7DE804B3" w:rsidR="005754BA" w:rsidRPr="00B649C2" w:rsidRDefault="005754BA" w:rsidP="005754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1ADA9F62" w14:textId="1F73AC30" w:rsidR="005754BA" w:rsidRPr="00B649C2" w:rsidRDefault="005754BA" w:rsidP="005754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 xml:space="preserve">Alan Etkili </w:t>
            </w:r>
            <w:proofErr w:type="spellStart"/>
            <w:r w:rsidRPr="005754BA">
              <w:rPr>
                <w:sz w:val="20"/>
                <w:szCs w:val="20"/>
                <w:lang w:val="tr-TR"/>
              </w:rPr>
              <w:t>Transistörler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0FB7AE68" w14:textId="5E9866A7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14AA8448" w14:textId="17A6F88D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6CA16FFB" w14:textId="7B99F191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851E85F" w14:textId="5BD5384B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94C4579" w14:textId="1DDD6F63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50212660" w14:textId="5306F025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E81629" w14:paraId="11A72CD1" w14:textId="77777777" w:rsidTr="00B45EA4">
        <w:tc>
          <w:tcPr>
            <w:tcW w:w="1637" w:type="dxa"/>
            <w:vMerge/>
            <w:shd w:val="clear" w:color="auto" w:fill="auto"/>
          </w:tcPr>
          <w:p w14:paraId="3EFDDE24" w14:textId="77777777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C3FDACE" w14:textId="315AB68A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28B9CE81" w14:textId="49094AC0" w:rsidR="005754BA" w:rsidRPr="00B649C2" w:rsidRDefault="005754BA" w:rsidP="005754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7B33F125" w14:textId="37E29F4C" w:rsidR="005754BA" w:rsidRPr="00B649C2" w:rsidRDefault="005754BA" w:rsidP="005754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754BA">
              <w:rPr>
                <w:sz w:val="20"/>
                <w:szCs w:val="20"/>
                <w:lang w:val="tr-TR"/>
              </w:rPr>
              <w:t>Mosfet'ler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</w:tcPr>
          <w:p w14:paraId="443E412E" w14:textId="4C37AAB6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3575961" w14:textId="0E9CD7D8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690CA5A5" w14:textId="32113723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253B88C1" w14:textId="597CFFFF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7FA1779" w14:textId="2B75C203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12B700D2" w14:textId="5FA0C7E7" w:rsidR="005754BA" w:rsidRPr="0040357B" w:rsidRDefault="005754BA" w:rsidP="005754BA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40357B" w14:paraId="60AC108C" w14:textId="77777777" w:rsidTr="00B45EA4">
        <w:tc>
          <w:tcPr>
            <w:tcW w:w="1637" w:type="dxa"/>
            <w:vMerge/>
            <w:shd w:val="clear" w:color="auto" w:fill="auto"/>
          </w:tcPr>
          <w:p w14:paraId="556F0E10" w14:textId="77777777" w:rsidR="005754BA" w:rsidRPr="00E81629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07B683C" w14:textId="0019A2E7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395A9945" w14:textId="04858E2E" w:rsidR="005754BA" w:rsidRPr="00B649C2" w:rsidRDefault="005754BA" w:rsidP="005754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63B6ACE1" w14:textId="7E29715D" w:rsidR="005754BA" w:rsidRPr="00B649C2" w:rsidRDefault="005754BA" w:rsidP="005754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>Işığın yarı iletkenlerle etkileşimi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B3F0FEA" w14:textId="3621C874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D5245F1" w14:textId="4913D452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8523665" w14:textId="18C520E3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4FDA6AB" w14:textId="5D8B68CC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1EFD020" w14:textId="48404D20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72131225" w14:textId="65DB977E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40357B" w14:paraId="3FD36DC3" w14:textId="77777777" w:rsidTr="001C6A6B">
        <w:tc>
          <w:tcPr>
            <w:tcW w:w="1637" w:type="dxa"/>
            <w:vMerge/>
            <w:shd w:val="clear" w:color="auto" w:fill="auto"/>
          </w:tcPr>
          <w:p w14:paraId="4403B57B" w14:textId="77777777" w:rsidR="005754BA" w:rsidRPr="0040357B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D561BBB" w14:textId="728B386E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4B72ABED" w14:textId="12AC39CE" w:rsidR="005754BA" w:rsidRPr="00B649C2" w:rsidRDefault="005754BA" w:rsidP="005754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093A7885" w14:textId="62893922" w:rsidR="005754BA" w:rsidRPr="00B649C2" w:rsidRDefault="005754BA" w:rsidP="001E635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754BA">
              <w:rPr>
                <w:sz w:val="20"/>
                <w:szCs w:val="20"/>
                <w:lang w:val="tr-TR"/>
              </w:rPr>
              <w:t>Güneş hücreleri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CEC198F" w14:textId="344FB8EE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089D8135" w14:textId="71765B79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1D728448" w14:textId="64A02911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D497035" w14:textId="6F54519B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156287FC" w14:textId="10CB9EBF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232E3C7E" w14:textId="6E95CD8A" w:rsidR="005754BA" w:rsidRPr="0040357B" w:rsidRDefault="005754BA" w:rsidP="005754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A1-A2</w:t>
            </w:r>
          </w:p>
        </w:tc>
      </w:tr>
      <w:tr w:rsidR="005754BA" w:rsidRPr="0040357B" w14:paraId="6BA21FC7" w14:textId="77777777" w:rsidTr="002B635D">
        <w:trPr>
          <w:trHeight w:val="411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4087E36F" w14:textId="4A70CA1A" w:rsidR="005754BA" w:rsidRPr="00AF1137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>,</w:t>
            </w:r>
          </w:p>
          <w:p w14:paraId="382CEF7E" w14:textId="77777777" w:rsidR="005754BA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2" w:type="dxa"/>
            <w:shd w:val="clear" w:color="auto" w:fill="auto"/>
            <w:vAlign w:val="center"/>
          </w:tcPr>
          <w:p w14:paraId="2EEC8A45" w14:textId="77777777" w:rsidR="005754BA" w:rsidRPr="00ED1457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43813635" w14:textId="61E27889" w:rsidR="005754BA" w:rsidRPr="00ED1457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4F09717C" w14:textId="77777777" w:rsidR="005754BA" w:rsidRPr="00ED1457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385380E8" w14:textId="48371841" w:rsidR="005754BA" w:rsidRPr="00FD215A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76851C78" w14:textId="77777777" w:rsidR="005754BA" w:rsidRPr="00FD215A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5754BA" w:rsidRPr="0040357B" w14:paraId="335E6147" w14:textId="77777777" w:rsidTr="002B635D">
        <w:trPr>
          <w:trHeight w:val="290"/>
        </w:trPr>
        <w:tc>
          <w:tcPr>
            <w:tcW w:w="1637" w:type="dxa"/>
            <w:vMerge/>
            <w:shd w:val="clear" w:color="auto" w:fill="auto"/>
          </w:tcPr>
          <w:p w14:paraId="45A9FC9E" w14:textId="77777777" w:rsidR="005754BA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54D25D2" w14:textId="77777777" w:rsidR="005754BA" w:rsidRPr="00ED1457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BB0BCC3" w14:textId="2837EB82" w:rsidR="005754BA" w:rsidRPr="00ED1457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664645A7" w14:textId="528ECE10" w:rsidR="005754BA" w:rsidRPr="00375EDC" w:rsidRDefault="00315475" w:rsidP="005754BA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9</w:t>
            </w:r>
            <w:r w:rsidR="005754BA" w:rsidRPr="00494686">
              <w:rPr>
                <w:color w:val="262626" w:themeColor="text1" w:themeTint="D9"/>
                <w:sz w:val="20"/>
                <w:szCs w:val="20"/>
              </w:rPr>
              <w:t>0%</w:t>
            </w: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30EAF614" w14:textId="2D0EA0A8" w:rsidR="005754BA" w:rsidRPr="00375EDC" w:rsidRDefault="005754BA" w:rsidP="005754B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Hesap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makineler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dışında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sınavlara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cihaz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giremez</w:t>
            </w:r>
            <w:proofErr w:type="spellEnd"/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40EF3203" w14:textId="5FE64AF8" w:rsidR="005754BA" w:rsidRPr="00375EDC" w:rsidRDefault="005754BA" w:rsidP="005754B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Mazeretini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geçerl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olmas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beraberind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eşlik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ede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doktorları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raporlarını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verilmes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halind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öğrenciy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bütünlem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sınav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hakkında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bilg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verilir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5754BA" w:rsidRPr="0040357B" w14:paraId="0FB12A28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46C69F82" w14:textId="77777777" w:rsidR="005754BA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CE21957" w14:textId="77777777" w:rsidR="005754BA" w:rsidRPr="00ED1457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8F2F3A7" w14:textId="77777777" w:rsidR="005754BA" w:rsidRPr="00ED1457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3B7A075D" w14:textId="3E68BFB0" w:rsidR="005754BA" w:rsidRPr="005A29FF" w:rsidRDefault="005754BA" w:rsidP="005754BA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53794F61" w14:textId="2BF3B469" w:rsidR="005754BA" w:rsidRPr="009252CC" w:rsidRDefault="005754BA" w:rsidP="009252C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6FE718D9" w14:textId="277E1B8D" w:rsidR="005754BA" w:rsidRPr="005A29FF" w:rsidRDefault="005754BA" w:rsidP="005754B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5754BA" w:rsidRPr="0040357B" w14:paraId="62767DAD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1AAAF49C" w14:textId="77777777" w:rsidR="005754BA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B76C15E" w14:textId="77777777" w:rsidR="005754BA" w:rsidRPr="00ED1457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05E4EB93" w14:textId="77777777" w:rsidR="005754BA" w:rsidRPr="00ED1457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3A2E1143" w14:textId="538E9116" w:rsidR="005754BA" w:rsidRPr="005A29FF" w:rsidRDefault="00315475" w:rsidP="005754BA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14590D49" w14:textId="0627D8CC" w:rsidR="005754BA" w:rsidRPr="005A29FF" w:rsidRDefault="00315475" w:rsidP="005754B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de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oruların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1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ür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cevaplanmas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klen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375F6A1C" w14:textId="2A167B42" w:rsidR="005754BA" w:rsidRPr="005A29FF" w:rsidRDefault="00315475" w:rsidP="0031547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Mazeretini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geçerl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olması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beraberind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eşlik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ede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doktorları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raporlarının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verilmesi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halind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i/>
                <w:color w:val="262626"/>
                <w:sz w:val="20"/>
                <w:szCs w:val="20"/>
              </w:rPr>
              <w:t>öğrenciye</w:t>
            </w:r>
            <w:proofErr w:type="spellEnd"/>
            <w:r w:rsidRPr="005754B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enid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de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5754BA" w:rsidRPr="0040357B" w14:paraId="1B4456C9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76C036F4" w14:textId="77777777" w:rsidR="005754BA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7091811" w14:textId="77777777" w:rsidR="005754BA" w:rsidRPr="00ED1457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42ED0D88" w14:textId="77777777" w:rsidR="005754BA" w:rsidRPr="00ED1457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1B2CED94" w14:textId="5D2DA3DE" w:rsidR="005754BA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25A31212" w14:textId="3B664339" w:rsidR="005754BA" w:rsidRDefault="005754BA" w:rsidP="005754B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7BF90511" w14:textId="1BC3A38E" w:rsidR="005754BA" w:rsidRDefault="005754BA" w:rsidP="005754B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754BA" w:rsidRPr="0040357B" w14:paraId="168E1449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27C22F5E" w14:textId="77777777" w:rsidR="005754BA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F9FF486" w14:textId="77777777" w:rsidR="005754BA" w:rsidRPr="00ED1457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674AE8B" w14:textId="77777777" w:rsidR="005754BA" w:rsidRPr="00ED1457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1558D9A0" w14:textId="77777777" w:rsidR="005754BA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0CA17B69" w14:textId="77777777" w:rsidR="005754BA" w:rsidRDefault="005754BA" w:rsidP="005754B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2A082C09" w14:textId="77777777" w:rsidR="005754BA" w:rsidRDefault="005754BA" w:rsidP="005754B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754BA" w:rsidRPr="0040357B" w14:paraId="2CD07CA4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63AD0524" w14:textId="77777777" w:rsidR="005754BA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7FAB20FF" w14:textId="77777777" w:rsidR="005754BA" w:rsidRPr="00ED1457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631DDE8E" w14:textId="77777777" w:rsidR="005754BA" w:rsidRPr="00ED1457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0BEFDA9C" w14:textId="77777777" w:rsidR="005754BA" w:rsidRPr="005A29FF" w:rsidRDefault="005754BA" w:rsidP="005754BA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0BA2512A" w14:textId="77777777" w:rsidR="005754BA" w:rsidRPr="005A29FF" w:rsidRDefault="005754BA" w:rsidP="005754B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6D107E77" w14:textId="77777777" w:rsidR="005754BA" w:rsidRDefault="005754BA" w:rsidP="005754B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754BA" w:rsidRPr="0040357B" w14:paraId="63598F1D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554A5826" w14:textId="77777777" w:rsidR="005754BA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02488F7" w14:textId="77777777" w:rsidR="005754BA" w:rsidRPr="00ED1457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34A7396F" w14:textId="77777777" w:rsidR="005754BA" w:rsidRPr="00ED1457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0E5318AA" w14:textId="77777777" w:rsidR="005754BA" w:rsidRPr="005A29FF" w:rsidRDefault="005754BA" w:rsidP="005754BA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24E5F439" w14:textId="77777777" w:rsidR="005754BA" w:rsidRPr="005A29FF" w:rsidRDefault="005754BA" w:rsidP="005754B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24D6E69B" w14:textId="77777777" w:rsidR="005754BA" w:rsidRDefault="005754BA" w:rsidP="005754B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754BA" w:rsidRPr="0040357B" w14:paraId="3BF44D35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7DD43E52" w14:textId="77777777" w:rsidR="005754BA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267DA7B" w14:textId="77777777" w:rsidR="005754BA" w:rsidRPr="00ED1457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753582E9" w14:textId="06B8357E" w:rsidR="005754BA" w:rsidRPr="00ED1457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./Saha Çalışması</w:t>
            </w:r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20EC29DF" w14:textId="308B892B" w:rsidR="005754BA" w:rsidRPr="00375EDC" w:rsidRDefault="005754BA" w:rsidP="005754BA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1F0F01FE" w14:textId="0E352E47" w:rsidR="005754BA" w:rsidRPr="00375EDC" w:rsidRDefault="005754BA" w:rsidP="005754B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1DCC26AC" w14:textId="6411D4D3" w:rsidR="005754BA" w:rsidRDefault="005754BA" w:rsidP="005754B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754BA" w:rsidRPr="0040357B" w14:paraId="0E784748" w14:textId="77777777" w:rsidTr="002B635D">
        <w:trPr>
          <w:trHeight w:val="407"/>
        </w:trPr>
        <w:tc>
          <w:tcPr>
            <w:tcW w:w="1637" w:type="dxa"/>
            <w:vMerge/>
            <w:shd w:val="clear" w:color="auto" w:fill="auto"/>
          </w:tcPr>
          <w:p w14:paraId="2642B0FD" w14:textId="77777777" w:rsidR="005754BA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678C9F5E" w14:textId="77777777" w:rsidR="005754BA" w:rsidRPr="00ED1457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8CAC19A" w14:textId="77777777" w:rsidR="005754BA" w:rsidRPr="00ED1457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3571EC5D" w14:textId="77777777" w:rsidR="005754BA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6E858732" w14:textId="77777777" w:rsidR="005754BA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13A07A16" w14:textId="77777777" w:rsidR="005754BA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5754BA" w:rsidRPr="0040357B" w14:paraId="7EE3AF7B" w14:textId="77777777" w:rsidTr="002B635D">
        <w:trPr>
          <w:trHeight w:val="407"/>
        </w:trPr>
        <w:tc>
          <w:tcPr>
            <w:tcW w:w="1637" w:type="dxa"/>
            <w:vMerge/>
            <w:shd w:val="clear" w:color="auto" w:fill="auto"/>
          </w:tcPr>
          <w:p w14:paraId="37534BDB" w14:textId="77777777" w:rsidR="005754BA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0" w:type="dxa"/>
            <w:gridSpan w:val="7"/>
            <w:shd w:val="clear" w:color="auto" w:fill="auto"/>
            <w:vAlign w:val="center"/>
          </w:tcPr>
          <w:p w14:paraId="1191DAF7" w14:textId="77777777" w:rsidR="005754BA" w:rsidRPr="00ED1457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19" w:type="dxa"/>
            <w:gridSpan w:val="19"/>
            <w:shd w:val="clear" w:color="auto" w:fill="auto"/>
            <w:vAlign w:val="center"/>
          </w:tcPr>
          <w:p w14:paraId="2389F75F" w14:textId="77777777" w:rsidR="005754BA" w:rsidRPr="00ED1457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5754BA" w:rsidRPr="0040357B" w14:paraId="3EA4C686" w14:textId="77777777" w:rsidTr="002B635D">
        <w:trPr>
          <w:trHeight w:val="407"/>
        </w:trPr>
        <w:tc>
          <w:tcPr>
            <w:tcW w:w="1637" w:type="dxa"/>
            <w:shd w:val="clear" w:color="auto" w:fill="auto"/>
            <w:vAlign w:val="center"/>
          </w:tcPr>
          <w:p w14:paraId="7FCFF5D2" w14:textId="77777777" w:rsidR="005754BA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6816681B" w14:textId="3DC4C389" w:rsidR="005754BA" w:rsidRPr="005754BA" w:rsidRDefault="005754BA" w:rsidP="005754B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5754BA">
              <w:rPr>
                <w:color w:val="1F497D"/>
                <w:sz w:val="20"/>
                <w:szCs w:val="20"/>
              </w:rPr>
              <w:t>Sınavlarda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her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konuda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e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az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soru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sorulur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. Her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değerlendirme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yöntemini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yüzdesine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göre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her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öğrenci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ağırlıklı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ortalama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hesaplanır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dersi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geçmek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100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üzerinde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e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az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pua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almaları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gerekir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eğitme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belirlenir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). Bu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puan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sınıf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ortalamasına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göre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754BA">
              <w:rPr>
                <w:color w:val="1F497D"/>
                <w:sz w:val="20"/>
                <w:szCs w:val="20"/>
              </w:rPr>
              <w:t>belirlenir</w:t>
            </w:r>
            <w:proofErr w:type="spellEnd"/>
            <w:r w:rsidRPr="005754BA">
              <w:rPr>
                <w:color w:val="1F497D"/>
                <w:sz w:val="20"/>
                <w:szCs w:val="20"/>
              </w:rPr>
              <w:t>.</w:t>
            </w:r>
          </w:p>
        </w:tc>
      </w:tr>
      <w:tr w:rsidR="005754BA" w:rsidRPr="0040357B" w14:paraId="65D85329" w14:textId="77777777" w:rsidTr="002B635D">
        <w:trPr>
          <w:trHeight w:val="407"/>
        </w:trPr>
        <w:tc>
          <w:tcPr>
            <w:tcW w:w="1637" w:type="dxa"/>
            <w:shd w:val="clear" w:color="auto" w:fill="auto"/>
            <w:vAlign w:val="center"/>
          </w:tcPr>
          <w:p w14:paraId="5260E00A" w14:textId="77777777" w:rsidR="005754BA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09F000C6" w14:textId="77777777" w:rsidR="005754BA" w:rsidRDefault="005754BA" w:rsidP="005754B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E9FDCF0" w14:textId="7051B740" w:rsidR="005754BA" w:rsidRDefault="005754BA" w:rsidP="005754BA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  <w:lang w:val="tr-TR"/>
              </w:rPr>
              <w:t>Notlamada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toplam 3 sınav, 6 laboratuvar performansı/raporu ve 1 proje performansı/raporu kullanılır. Sınavlardan, laboratuvarlardan ve projeden alınabilecek en fazla puanlar şöyledir:</w:t>
            </w:r>
          </w:p>
          <w:p w14:paraId="317FF30B" w14:textId="77777777" w:rsidR="005754BA" w:rsidRDefault="005754BA" w:rsidP="005754B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Style w:val="TabloKlavuzu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88"/>
              <w:gridCol w:w="1183"/>
              <w:gridCol w:w="1184"/>
              <w:gridCol w:w="1183"/>
              <w:gridCol w:w="1269"/>
              <w:gridCol w:w="1098"/>
              <w:gridCol w:w="1184"/>
            </w:tblGrid>
            <w:tr w:rsidR="005754BA" w:rsidRPr="002B635D" w14:paraId="695B27B4" w14:textId="77777777" w:rsidTr="00B97BE7">
              <w:tc>
                <w:tcPr>
                  <w:tcW w:w="1488" w:type="dxa"/>
                </w:tcPr>
                <w:p w14:paraId="5F33B4AA" w14:textId="4EDE77DE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eğerlendirme</w:t>
                  </w:r>
                </w:p>
              </w:tc>
              <w:tc>
                <w:tcPr>
                  <w:tcW w:w="1183" w:type="dxa"/>
                </w:tcPr>
                <w:p w14:paraId="5DA6C7DB" w14:textId="47F1CC8A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ra sınav 1</w:t>
                  </w:r>
                </w:p>
              </w:tc>
              <w:tc>
                <w:tcPr>
                  <w:tcW w:w="1184" w:type="dxa"/>
                </w:tcPr>
                <w:p w14:paraId="624DFE30" w14:textId="538260B6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ra sınav 2</w:t>
                  </w:r>
                </w:p>
              </w:tc>
              <w:tc>
                <w:tcPr>
                  <w:tcW w:w="1183" w:type="dxa"/>
                </w:tcPr>
                <w:p w14:paraId="651D6B46" w14:textId="10730615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Final sınavı</w:t>
                  </w:r>
                </w:p>
              </w:tc>
              <w:tc>
                <w:tcPr>
                  <w:tcW w:w="1269" w:type="dxa"/>
                </w:tcPr>
                <w:p w14:paraId="34A95597" w14:textId="02AF7EFF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20"/>
                      <w:szCs w:val="20"/>
                      <w:lang w:val="tr-TR"/>
                    </w:rPr>
                    <w:t>Quiz</w:t>
                  </w:r>
                  <w:proofErr w:type="spellEnd"/>
                </w:p>
              </w:tc>
              <w:tc>
                <w:tcPr>
                  <w:tcW w:w="1098" w:type="dxa"/>
                </w:tcPr>
                <w:p w14:paraId="5F4550AE" w14:textId="0FD26112" w:rsidR="005754BA" w:rsidRDefault="00315475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Ödev</w:t>
                  </w:r>
                </w:p>
              </w:tc>
              <w:tc>
                <w:tcPr>
                  <w:tcW w:w="1184" w:type="dxa"/>
                </w:tcPr>
                <w:p w14:paraId="0135005A" w14:textId="20EEEF83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Toplam</w:t>
                  </w:r>
                </w:p>
              </w:tc>
            </w:tr>
            <w:tr w:rsidR="005754BA" w:rsidRPr="002B635D" w14:paraId="01EF2802" w14:textId="77777777" w:rsidTr="00B97BE7">
              <w:tc>
                <w:tcPr>
                  <w:tcW w:w="1488" w:type="dxa"/>
                </w:tcPr>
                <w:p w14:paraId="690F0845" w14:textId="47A960C2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uan</w:t>
                  </w:r>
                </w:p>
              </w:tc>
              <w:tc>
                <w:tcPr>
                  <w:tcW w:w="1183" w:type="dxa"/>
                </w:tcPr>
                <w:p w14:paraId="00BD293E" w14:textId="333EF80E" w:rsidR="005754BA" w:rsidRDefault="00315475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0</w:t>
                  </w:r>
                </w:p>
              </w:tc>
              <w:tc>
                <w:tcPr>
                  <w:tcW w:w="1184" w:type="dxa"/>
                </w:tcPr>
                <w:p w14:paraId="73E3F1C2" w14:textId="2277CC08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1183" w:type="dxa"/>
                </w:tcPr>
                <w:p w14:paraId="0ABE8F33" w14:textId="57038A2B" w:rsidR="005754BA" w:rsidRDefault="00315475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0</w:t>
                  </w:r>
                </w:p>
              </w:tc>
              <w:tc>
                <w:tcPr>
                  <w:tcW w:w="1269" w:type="dxa"/>
                </w:tcPr>
                <w:p w14:paraId="4B884FF3" w14:textId="2E109A52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1098" w:type="dxa"/>
                </w:tcPr>
                <w:p w14:paraId="476FEE80" w14:textId="5BA9F098" w:rsidR="005754BA" w:rsidRDefault="00315475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</w:t>
                  </w:r>
                </w:p>
              </w:tc>
              <w:tc>
                <w:tcPr>
                  <w:tcW w:w="1184" w:type="dxa"/>
                </w:tcPr>
                <w:p w14:paraId="2C1D7A72" w14:textId="3DC0D3F7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</w:t>
                  </w:r>
                </w:p>
              </w:tc>
            </w:tr>
          </w:tbl>
          <w:p w14:paraId="149BA951" w14:textId="77777777" w:rsidR="005754BA" w:rsidRDefault="005754BA" w:rsidP="005754B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A9AB353" w14:textId="77777777" w:rsidR="005754BA" w:rsidRDefault="005754BA" w:rsidP="005754BA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oplam puanın harf notu karşılığı aşağıdaki tablo kullanılarak belirlenir:</w:t>
            </w:r>
          </w:p>
          <w:p w14:paraId="6BDE2681" w14:textId="77777777" w:rsidR="005754BA" w:rsidRDefault="005754BA" w:rsidP="005754B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Style w:val="TabloKlavuzu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80"/>
              <w:gridCol w:w="849"/>
              <w:gridCol w:w="712"/>
              <w:gridCol w:w="781"/>
              <w:gridCol w:w="781"/>
              <w:gridCol w:w="781"/>
              <w:gridCol w:w="781"/>
              <w:gridCol w:w="781"/>
              <w:gridCol w:w="781"/>
              <w:gridCol w:w="781"/>
              <w:gridCol w:w="781"/>
            </w:tblGrid>
            <w:tr w:rsidR="005754BA" w14:paraId="4F90D3E8" w14:textId="77777777" w:rsidTr="00B97BE7">
              <w:tc>
                <w:tcPr>
                  <w:tcW w:w="780" w:type="dxa"/>
                </w:tcPr>
                <w:p w14:paraId="0278DE2D" w14:textId="02186038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uan</w:t>
                  </w:r>
                </w:p>
              </w:tc>
              <w:tc>
                <w:tcPr>
                  <w:tcW w:w="849" w:type="dxa"/>
                </w:tcPr>
                <w:p w14:paraId="71F01679" w14:textId="3B81F651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-75</w:t>
                  </w:r>
                </w:p>
              </w:tc>
              <w:tc>
                <w:tcPr>
                  <w:tcW w:w="712" w:type="dxa"/>
                </w:tcPr>
                <w:p w14:paraId="229B0DA8" w14:textId="0C34DE38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 xml:space="preserve">74-70 </w:t>
                  </w:r>
                </w:p>
              </w:tc>
              <w:tc>
                <w:tcPr>
                  <w:tcW w:w="781" w:type="dxa"/>
                </w:tcPr>
                <w:p w14:paraId="3167AD97" w14:textId="50F8C65C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69-65</w:t>
                  </w:r>
                </w:p>
              </w:tc>
              <w:tc>
                <w:tcPr>
                  <w:tcW w:w="781" w:type="dxa"/>
                </w:tcPr>
                <w:p w14:paraId="717B3F3D" w14:textId="72DE9528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64-60</w:t>
                  </w:r>
                </w:p>
              </w:tc>
              <w:tc>
                <w:tcPr>
                  <w:tcW w:w="781" w:type="dxa"/>
                </w:tcPr>
                <w:p w14:paraId="2035E8A5" w14:textId="600D0249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9-55</w:t>
                  </w:r>
                </w:p>
              </w:tc>
              <w:tc>
                <w:tcPr>
                  <w:tcW w:w="781" w:type="dxa"/>
                </w:tcPr>
                <w:p w14:paraId="4F2AC18E" w14:textId="6E1D93F1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4-50</w:t>
                  </w:r>
                </w:p>
              </w:tc>
              <w:tc>
                <w:tcPr>
                  <w:tcW w:w="781" w:type="dxa"/>
                </w:tcPr>
                <w:p w14:paraId="36504698" w14:textId="7FC17431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9-45</w:t>
                  </w:r>
                </w:p>
              </w:tc>
              <w:tc>
                <w:tcPr>
                  <w:tcW w:w="781" w:type="dxa"/>
                </w:tcPr>
                <w:p w14:paraId="40B0FF2C" w14:textId="3B936E84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4-40</w:t>
                  </w:r>
                </w:p>
              </w:tc>
              <w:tc>
                <w:tcPr>
                  <w:tcW w:w="781" w:type="dxa"/>
                </w:tcPr>
                <w:p w14:paraId="613A1F89" w14:textId="22039B64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9-35</w:t>
                  </w:r>
                </w:p>
              </w:tc>
              <w:tc>
                <w:tcPr>
                  <w:tcW w:w="781" w:type="dxa"/>
                </w:tcPr>
                <w:p w14:paraId="0DD8C1D5" w14:textId="7F6D1235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4-30</w:t>
                  </w:r>
                </w:p>
              </w:tc>
            </w:tr>
            <w:tr w:rsidR="005754BA" w14:paraId="332DE0DD" w14:textId="77777777" w:rsidTr="00B97BE7">
              <w:tc>
                <w:tcPr>
                  <w:tcW w:w="780" w:type="dxa"/>
                </w:tcPr>
                <w:p w14:paraId="021E48B9" w14:textId="7C300754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Harf</w:t>
                  </w:r>
                </w:p>
              </w:tc>
              <w:tc>
                <w:tcPr>
                  <w:tcW w:w="849" w:type="dxa"/>
                </w:tcPr>
                <w:p w14:paraId="5ED881B9" w14:textId="59960A31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</w:t>
                  </w:r>
                </w:p>
              </w:tc>
              <w:tc>
                <w:tcPr>
                  <w:tcW w:w="712" w:type="dxa"/>
                </w:tcPr>
                <w:p w14:paraId="32F58FF8" w14:textId="6C11E120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-</w:t>
                  </w:r>
                </w:p>
              </w:tc>
              <w:tc>
                <w:tcPr>
                  <w:tcW w:w="781" w:type="dxa"/>
                </w:tcPr>
                <w:p w14:paraId="11A0EDF2" w14:textId="04F674FA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+</w:t>
                  </w:r>
                </w:p>
              </w:tc>
              <w:tc>
                <w:tcPr>
                  <w:tcW w:w="781" w:type="dxa"/>
                </w:tcPr>
                <w:p w14:paraId="65D51003" w14:textId="7DF2411B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</w:t>
                  </w:r>
                </w:p>
              </w:tc>
              <w:tc>
                <w:tcPr>
                  <w:tcW w:w="781" w:type="dxa"/>
                </w:tcPr>
                <w:p w14:paraId="39D43EA6" w14:textId="51B8A20B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-</w:t>
                  </w:r>
                </w:p>
              </w:tc>
              <w:tc>
                <w:tcPr>
                  <w:tcW w:w="781" w:type="dxa"/>
                </w:tcPr>
                <w:p w14:paraId="1E742DF0" w14:textId="332D55F1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+</w:t>
                  </w:r>
                </w:p>
              </w:tc>
              <w:tc>
                <w:tcPr>
                  <w:tcW w:w="781" w:type="dxa"/>
                </w:tcPr>
                <w:p w14:paraId="6A131C8A" w14:textId="6D46BF23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</w:t>
                  </w:r>
                </w:p>
              </w:tc>
              <w:tc>
                <w:tcPr>
                  <w:tcW w:w="781" w:type="dxa"/>
                </w:tcPr>
                <w:p w14:paraId="7A3AB77E" w14:textId="4E1F9195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-</w:t>
                  </w:r>
                </w:p>
              </w:tc>
              <w:tc>
                <w:tcPr>
                  <w:tcW w:w="781" w:type="dxa"/>
                </w:tcPr>
                <w:p w14:paraId="399E430D" w14:textId="2C20E250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+</w:t>
                  </w:r>
                </w:p>
              </w:tc>
              <w:tc>
                <w:tcPr>
                  <w:tcW w:w="781" w:type="dxa"/>
                </w:tcPr>
                <w:p w14:paraId="077F2151" w14:textId="0496E118" w:rsidR="005754BA" w:rsidRDefault="005754BA" w:rsidP="005754B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</w:t>
                  </w:r>
                </w:p>
              </w:tc>
            </w:tr>
          </w:tbl>
          <w:p w14:paraId="4EBB225F" w14:textId="77777777" w:rsidR="005754BA" w:rsidRDefault="005754BA" w:rsidP="005754B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7FC5E8" w14:textId="4FC1F34E" w:rsidR="005754BA" w:rsidRDefault="005754BA" w:rsidP="005754B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54BA" w:rsidRPr="0040357B" w14:paraId="3550DC91" w14:textId="77777777" w:rsidTr="002B635D">
        <w:trPr>
          <w:trHeight w:val="135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36FB2BBB" w14:textId="44781B46" w:rsidR="005754BA" w:rsidRPr="0040357B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5CC9649F" w14:textId="77777777" w:rsidR="005754BA" w:rsidRPr="00FD215A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52610BD" w14:textId="77777777" w:rsidR="005754BA" w:rsidRPr="00FD215A" w:rsidRDefault="005754BA" w:rsidP="005754B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  <w:vAlign w:val="center"/>
          </w:tcPr>
          <w:p w14:paraId="105CE87F" w14:textId="77777777" w:rsidR="005754BA" w:rsidRPr="00D47D24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57500EB3" w14:textId="77777777" w:rsidR="005754BA" w:rsidRPr="00D47D24" w:rsidRDefault="005754BA" w:rsidP="005754BA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5754BA" w:rsidRPr="0040357B" w14:paraId="6937EF7C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7A2A83F5" w14:textId="77777777" w:rsidR="005754BA" w:rsidRPr="00FD215A" w:rsidRDefault="005754BA" w:rsidP="005754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9" w:type="dxa"/>
            <w:gridSpan w:val="26"/>
            <w:shd w:val="clear" w:color="auto" w:fill="F2F2F2"/>
            <w:vAlign w:val="center"/>
          </w:tcPr>
          <w:p w14:paraId="4C1553AD" w14:textId="77777777" w:rsidR="005754BA" w:rsidRPr="005A29FF" w:rsidRDefault="005754BA" w:rsidP="005754BA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9527C3" w:rsidRPr="0040357B" w14:paraId="29CA4224" w14:textId="77777777" w:rsidTr="00073C7E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1EB4782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5A230970" w14:textId="77777777" w:rsidR="009527C3" w:rsidRPr="001D4508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0D2DE4E8" w14:textId="77777777" w:rsidR="009527C3" w:rsidRPr="001D4508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34B35C3E" w14:textId="1DC4A092" w:rsidR="009527C3" w:rsidRPr="001D4508" w:rsidRDefault="009527C3" w:rsidP="009527C3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hta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zara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lgisayarl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unu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lı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rasın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rn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özülür</w:t>
            </w:r>
            <w:proofErr w:type="spellEnd"/>
          </w:p>
        </w:tc>
        <w:tc>
          <w:tcPr>
            <w:tcW w:w="915" w:type="dxa"/>
            <w:gridSpan w:val="3"/>
            <w:shd w:val="clear" w:color="auto" w:fill="auto"/>
          </w:tcPr>
          <w:p w14:paraId="5FE686B2" w14:textId="299A0411" w:rsidR="009527C3" w:rsidRPr="005A29FF" w:rsidRDefault="009527C3" w:rsidP="009527C3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4</w:t>
            </w:r>
            <w:r w:rsidRPr="00383C1D">
              <w:rPr>
                <w:color w:val="262626"/>
                <w:sz w:val="20"/>
                <w:szCs w:val="20"/>
              </w:rPr>
              <w:t>x14</w:t>
            </w:r>
          </w:p>
        </w:tc>
      </w:tr>
      <w:tr w:rsidR="009527C3" w:rsidRPr="0040357B" w14:paraId="745F3B11" w14:textId="77777777" w:rsidTr="00073C7E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4F5832FF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05A94B43" w14:textId="77777777" w:rsidR="009527C3" w:rsidRPr="001D4508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9527C3" w:rsidRPr="001D4508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882302C" w14:textId="77777777" w:rsidR="009527C3" w:rsidRPr="001D4508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57EDD66" w14:textId="02559E43" w:rsidR="009527C3" w:rsidRPr="001D4508" w:rsidRDefault="009527C3" w:rsidP="009527C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</w:tcPr>
          <w:p w14:paraId="1F0094F5" w14:textId="77777777" w:rsidR="009527C3" w:rsidRPr="005A29FF" w:rsidRDefault="009527C3" w:rsidP="009527C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9527C3" w:rsidRPr="0040357B" w14:paraId="38361EBA" w14:textId="77777777" w:rsidTr="00073C7E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0469E0A2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6CDB583A" w14:textId="77777777" w:rsidR="009527C3" w:rsidRPr="001D4508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5D49DCF" w14:textId="77777777" w:rsidR="009527C3" w:rsidRPr="001D4508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38B6E80A" w14:textId="0233167C" w:rsidR="009527C3" w:rsidRPr="001D4508" w:rsidRDefault="009527C3" w:rsidP="009527C3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t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şlen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problem </w:t>
            </w:r>
            <w:proofErr w:type="spellStart"/>
            <w:r>
              <w:rPr>
                <w:sz w:val="18"/>
                <w:szCs w:val="18"/>
              </w:rPr>
              <w:t>çözülür</w:t>
            </w:r>
            <w:proofErr w:type="spellEnd"/>
          </w:p>
        </w:tc>
        <w:tc>
          <w:tcPr>
            <w:tcW w:w="915" w:type="dxa"/>
            <w:gridSpan w:val="3"/>
            <w:shd w:val="clear" w:color="auto" w:fill="auto"/>
          </w:tcPr>
          <w:p w14:paraId="5BF0994E" w14:textId="128E09EE" w:rsidR="009527C3" w:rsidRPr="005A29FF" w:rsidRDefault="009527C3" w:rsidP="009527C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2x14</w:t>
            </w:r>
          </w:p>
        </w:tc>
      </w:tr>
      <w:tr w:rsidR="009527C3" w:rsidRPr="0040357B" w14:paraId="2AE4D65E" w14:textId="77777777" w:rsidTr="00073C7E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0F4593CC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7B43C4DC" w14:textId="77777777" w:rsidR="009527C3" w:rsidRPr="001D4508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71E41E42" w14:textId="77777777" w:rsidR="009527C3" w:rsidRPr="001D4508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5769D15F" w14:textId="6FD47928" w:rsidR="009527C3" w:rsidRPr="00F96D06" w:rsidRDefault="009527C3" w:rsidP="009527C3">
            <w:pPr>
              <w:spacing w:before="20" w:after="20"/>
              <w:rPr>
                <w:sz w:val="18"/>
                <w:szCs w:val="18"/>
                <w:lang w:val="de-DE"/>
              </w:rPr>
            </w:pPr>
          </w:p>
        </w:tc>
        <w:tc>
          <w:tcPr>
            <w:tcW w:w="915" w:type="dxa"/>
            <w:gridSpan w:val="3"/>
            <w:shd w:val="clear" w:color="auto" w:fill="auto"/>
          </w:tcPr>
          <w:p w14:paraId="11920C0C" w14:textId="225A74B2" w:rsidR="009527C3" w:rsidRPr="005A29FF" w:rsidRDefault="009527C3" w:rsidP="009527C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9527C3" w:rsidRPr="0040357B" w14:paraId="740D94DE" w14:textId="77777777" w:rsidTr="00073C7E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8009BDB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3A67F3E1" w14:textId="77777777" w:rsidR="009527C3" w:rsidRPr="001D4508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4103D7FA" w14:textId="77777777" w:rsidR="009527C3" w:rsidRPr="001D4508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4B817879" w14:textId="77777777" w:rsidR="009527C3" w:rsidRPr="001D4508" w:rsidRDefault="009527C3" w:rsidP="009527C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</w:tcPr>
          <w:p w14:paraId="40F78DF4" w14:textId="77777777" w:rsidR="009527C3" w:rsidRPr="005A29FF" w:rsidRDefault="009527C3" w:rsidP="009527C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9527C3" w:rsidRPr="0040357B" w14:paraId="4EB56882" w14:textId="77777777" w:rsidTr="00073C7E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4814F093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665E0ED7" w14:textId="77777777" w:rsidR="009527C3" w:rsidRPr="001D4508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416C4D55" w14:textId="77777777" w:rsidR="009527C3" w:rsidRPr="001D4508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2DFA00D" w14:textId="77777777" w:rsidR="009527C3" w:rsidRPr="001D4508" w:rsidRDefault="009527C3" w:rsidP="009527C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</w:tcPr>
          <w:p w14:paraId="080BFB54" w14:textId="77777777" w:rsidR="009527C3" w:rsidRPr="005A29FF" w:rsidRDefault="009527C3" w:rsidP="009527C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9527C3" w:rsidRPr="0040357B" w14:paraId="72041BF3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0771666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9" w:type="dxa"/>
            <w:gridSpan w:val="26"/>
            <w:shd w:val="clear" w:color="auto" w:fill="F2F2F2"/>
            <w:vAlign w:val="center"/>
          </w:tcPr>
          <w:p w14:paraId="13A3125C" w14:textId="77777777" w:rsidR="009527C3" w:rsidRPr="005A29FF" w:rsidRDefault="009527C3" w:rsidP="009527C3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9527C3" w:rsidRPr="0040357B" w14:paraId="152ACFC7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2B132E3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02FA00D1" w14:textId="77777777" w:rsidR="009527C3" w:rsidRPr="008A4550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4BFDF6F1" w14:textId="77777777" w:rsidR="009527C3" w:rsidRPr="008A4550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8F74B0D" w14:textId="6095C3C5" w:rsidR="009527C3" w:rsidRPr="008A4550" w:rsidRDefault="009527C3" w:rsidP="009527C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720717D9" w14:textId="6B84DA78" w:rsidR="009527C3" w:rsidRPr="005A29FF" w:rsidRDefault="009527C3" w:rsidP="009527C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9527C3" w:rsidRPr="0040357B" w14:paraId="4E33474F" w14:textId="77777777" w:rsidTr="00042CB4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671C728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75F21668" w14:textId="77777777" w:rsidR="009527C3" w:rsidRPr="008A4550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63527B8E" w14:textId="77777777" w:rsidR="009527C3" w:rsidRPr="008A4550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E5AE674" w14:textId="49A0DA09" w:rsidR="009527C3" w:rsidRPr="008A4550" w:rsidRDefault="009527C3" w:rsidP="009527C3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5754BA">
              <w:rPr>
                <w:sz w:val="18"/>
                <w:szCs w:val="18"/>
              </w:rPr>
              <w:t>Öd</w:t>
            </w:r>
            <w:r>
              <w:rPr>
                <w:sz w:val="18"/>
                <w:szCs w:val="18"/>
              </w:rPr>
              <w:t>ev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ğ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ç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mamlanır</w:t>
            </w:r>
            <w:proofErr w:type="spellEnd"/>
          </w:p>
        </w:tc>
        <w:tc>
          <w:tcPr>
            <w:tcW w:w="915" w:type="dxa"/>
            <w:gridSpan w:val="3"/>
            <w:shd w:val="clear" w:color="auto" w:fill="auto"/>
          </w:tcPr>
          <w:p w14:paraId="3047D140" w14:textId="3D7B643C" w:rsidR="009527C3" w:rsidRPr="005A29FF" w:rsidRDefault="009527C3" w:rsidP="009527C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4</w:t>
            </w:r>
            <w:r w:rsidRPr="00383C1D">
              <w:rPr>
                <w:color w:val="262626"/>
                <w:sz w:val="20"/>
                <w:szCs w:val="20"/>
              </w:rPr>
              <w:t>x</w:t>
            </w:r>
            <w:r>
              <w:rPr>
                <w:color w:val="262626"/>
                <w:sz w:val="20"/>
                <w:szCs w:val="20"/>
              </w:rPr>
              <w:t>4</w:t>
            </w:r>
          </w:p>
        </w:tc>
      </w:tr>
      <w:tr w:rsidR="009527C3" w:rsidRPr="0040357B" w14:paraId="1898B98A" w14:textId="77777777" w:rsidTr="00042CB4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0439158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5B2BA92B" w14:textId="77777777" w:rsidR="009527C3" w:rsidRPr="008A4550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505CC69" w14:textId="77777777" w:rsidR="009527C3" w:rsidRPr="008A4550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3A7FA04D" w14:textId="53F1BFE5" w:rsidR="009527C3" w:rsidRPr="008A4550" w:rsidRDefault="009527C3" w:rsidP="009527C3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5754BA">
              <w:rPr>
                <w:sz w:val="18"/>
                <w:szCs w:val="18"/>
              </w:rPr>
              <w:t>Bir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sonraki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sınıfın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materyali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dersten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önce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okunur</w:t>
            </w:r>
            <w:proofErr w:type="spellEnd"/>
            <w:r w:rsidRPr="005754BA">
              <w:rPr>
                <w:sz w:val="18"/>
                <w:szCs w:val="18"/>
              </w:rPr>
              <w:t>.</w:t>
            </w:r>
          </w:p>
        </w:tc>
        <w:tc>
          <w:tcPr>
            <w:tcW w:w="915" w:type="dxa"/>
            <w:gridSpan w:val="3"/>
            <w:shd w:val="clear" w:color="auto" w:fill="auto"/>
          </w:tcPr>
          <w:p w14:paraId="4D3580BD" w14:textId="41C1160F" w:rsidR="009527C3" w:rsidRPr="005A29FF" w:rsidRDefault="009527C3" w:rsidP="009527C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3</w:t>
            </w:r>
            <w:r w:rsidRPr="00383C1D">
              <w:rPr>
                <w:color w:val="262626"/>
                <w:sz w:val="20"/>
                <w:szCs w:val="20"/>
              </w:rPr>
              <w:t>x14</w:t>
            </w:r>
          </w:p>
        </w:tc>
      </w:tr>
      <w:tr w:rsidR="009527C3" w:rsidRPr="0040357B" w14:paraId="657E92B2" w14:textId="77777777" w:rsidTr="00042CB4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3612A5AC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046A765A" w14:textId="77777777" w:rsidR="009527C3" w:rsidRPr="008A4550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034B1D63" w14:textId="77777777" w:rsidR="009527C3" w:rsidRPr="008A4550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3B30566" w14:textId="2CE8962C" w:rsidR="009527C3" w:rsidRPr="008A4550" w:rsidRDefault="009527C3" w:rsidP="009527C3">
            <w:pPr>
              <w:spacing w:before="20" w:after="20"/>
              <w:rPr>
                <w:sz w:val="18"/>
                <w:szCs w:val="18"/>
              </w:rPr>
            </w:pPr>
            <w:r w:rsidRPr="005754BA">
              <w:rPr>
                <w:sz w:val="18"/>
                <w:szCs w:val="18"/>
              </w:rPr>
              <w:t xml:space="preserve">Her </w:t>
            </w:r>
            <w:proofErr w:type="spellStart"/>
            <w:r w:rsidRPr="005754BA">
              <w:rPr>
                <w:sz w:val="18"/>
                <w:szCs w:val="18"/>
              </w:rPr>
              <w:t>hafta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önceki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sınıf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materyalleri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gözden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geçirilir</w:t>
            </w:r>
            <w:proofErr w:type="spellEnd"/>
          </w:p>
        </w:tc>
        <w:tc>
          <w:tcPr>
            <w:tcW w:w="915" w:type="dxa"/>
            <w:gridSpan w:val="3"/>
            <w:shd w:val="clear" w:color="auto" w:fill="auto"/>
          </w:tcPr>
          <w:p w14:paraId="35E3213B" w14:textId="27780322" w:rsidR="009527C3" w:rsidRPr="005A29FF" w:rsidRDefault="009527C3" w:rsidP="009527C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3</w:t>
            </w:r>
            <w:r w:rsidRPr="00383C1D">
              <w:rPr>
                <w:color w:val="262626"/>
                <w:sz w:val="20"/>
                <w:szCs w:val="20"/>
              </w:rPr>
              <w:t>x14</w:t>
            </w:r>
          </w:p>
        </w:tc>
      </w:tr>
      <w:tr w:rsidR="009527C3" w:rsidRPr="0040357B" w14:paraId="6757941C" w14:textId="77777777" w:rsidTr="00042CB4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43CEB4B2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6BF6D812" w14:textId="77777777" w:rsidR="009527C3" w:rsidRPr="008A4550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77CC0859" w14:textId="77777777" w:rsidR="009527C3" w:rsidRPr="008A4550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969280E" w14:textId="77777777" w:rsidR="009527C3" w:rsidRPr="008A4550" w:rsidRDefault="009527C3" w:rsidP="009527C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</w:tcPr>
          <w:p w14:paraId="02328651" w14:textId="77777777" w:rsidR="009527C3" w:rsidRPr="005A29FF" w:rsidRDefault="009527C3" w:rsidP="009527C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9527C3" w:rsidRPr="0040357B" w14:paraId="0BB45872" w14:textId="77777777" w:rsidTr="00042CB4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5D9E957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33D9800E" w14:textId="77777777" w:rsidR="009527C3" w:rsidRPr="008A4550" w:rsidRDefault="009527C3" w:rsidP="009527C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A125D92" w14:textId="77777777" w:rsidR="009527C3" w:rsidRPr="008A4550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D9C84A0" w14:textId="1EBF604B" w:rsidR="009527C3" w:rsidRPr="008A4550" w:rsidRDefault="009527C3" w:rsidP="009527C3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5754BA">
              <w:rPr>
                <w:sz w:val="18"/>
                <w:szCs w:val="18"/>
              </w:rPr>
              <w:t>Tartışmalar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için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bire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bir</w:t>
            </w:r>
            <w:proofErr w:type="spellEnd"/>
            <w:r w:rsidRPr="005754BA">
              <w:rPr>
                <w:sz w:val="18"/>
                <w:szCs w:val="18"/>
              </w:rPr>
              <w:t xml:space="preserve"> </w:t>
            </w:r>
            <w:proofErr w:type="spellStart"/>
            <w:r w:rsidRPr="005754BA">
              <w:rPr>
                <w:sz w:val="18"/>
                <w:szCs w:val="18"/>
              </w:rPr>
              <w:t>toplantılar</w:t>
            </w:r>
            <w:proofErr w:type="spellEnd"/>
          </w:p>
        </w:tc>
        <w:tc>
          <w:tcPr>
            <w:tcW w:w="915" w:type="dxa"/>
            <w:gridSpan w:val="3"/>
            <w:shd w:val="clear" w:color="auto" w:fill="auto"/>
          </w:tcPr>
          <w:p w14:paraId="2898DF1E" w14:textId="6E893362" w:rsidR="009527C3" w:rsidRPr="005A29FF" w:rsidRDefault="009527C3" w:rsidP="009527C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2</w:t>
            </w:r>
            <w:r w:rsidRPr="00383C1D">
              <w:rPr>
                <w:color w:val="262626"/>
                <w:sz w:val="20"/>
                <w:szCs w:val="20"/>
              </w:rPr>
              <w:t>x14</w:t>
            </w:r>
          </w:p>
        </w:tc>
      </w:tr>
      <w:tr w:rsidR="009527C3" w:rsidRPr="0040357B" w14:paraId="29F73AC4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0B1B906" w14:textId="77777777" w:rsidR="009527C3" w:rsidRPr="00FD215A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</w:tcPr>
          <w:p w14:paraId="5D13EA14" w14:textId="77777777" w:rsidR="009527C3" w:rsidRPr="005A29FF" w:rsidRDefault="009527C3" w:rsidP="009527C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6007E55E" w14:textId="34AFE960" w:rsidR="009527C3" w:rsidRPr="00501BFA" w:rsidRDefault="009527C3" w:rsidP="009527C3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12</w:t>
            </w:r>
          </w:p>
        </w:tc>
      </w:tr>
      <w:tr w:rsidR="009527C3" w:rsidRPr="0040357B" w14:paraId="789986E7" w14:textId="77777777" w:rsidTr="00375EDC">
        <w:trPr>
          <w:trHeight w:val="115"/>
        </w:trPr>
        <w:tc>
          <w:tcPr>
            <w:tcW w:w="10456" w:type="dxa"/>
            <w:gridSpan w:val="27"/>
            <w:shd w:val="clear" w:color="auto" w:fill="D9D9D9"/>
          </w:tcPr>
          <w:p w14:paraId="0C962F19" w14:textId="77777777" w:rsidR="009527C3" w:rsidRPr="000E6EC3" w:rsidRDefault="009527C3" w:rsidP="009527C3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9527C3" w:rsidRPr="0040357B" w14:paraId="33160616" w14:textId="77777777" w:rsidTr="002B635D">
        <w:trPr>
          <w:trHeight w:val="115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34D94E4B" w14:textId="77777777" w:rsidR="009527C3" w:rsidRDefault="009527C3" w:rsidP="009527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0F9D6F30" w14:textId="77777777" w:rsidR="009527C3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25BF330B" w14:textId="3F9DC80A" w:rsidR="009527C3" w:rsidRPr="000E6EC3" w:rsidRDefault="00315475" w:rsidP="009527C3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Prof. Dr. Engin ARSLAN</w:t>
            </w:r>
          </w:p>
        </w:tc>
      </w:tr>
      <w:tr w:rsidR="009527C3" w:rsidRPr="0040357B" w14:paraId="458A7397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6EF452B4" w14:textId="77777777" w:rsidR="009527C3" w:rsidRDefault="009527C3" w:rsidP="009527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2E15C5FE" w14:textId="77777777" w:rsidR="009527C3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14596BD5" w14:textId="2C0E2AB4" w:rsidR="009527C3" w:rsidRPr="000E6EC3" w:rsidRDefault="00315475" w:rsidP="009527C3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engin.arslan</w:t>
            </w:r>
            <w:r w:rsidR="009527C3" w:rsidRPr="00501BFA">
              <w:rPr>
                <w:color w:val="1F497D"/>
                <w:sz w:val="20"/>
                <w:szCs w:val="20"/>
              </w:rPr>
              <w:t>@antalya.edu.tr</w:t>
            </w:r>
          </w:p>
        </w:tc>
      </w:tr>
      <w:tr w:rsidR="009527C3" w:rsidRPr="0040357B" w14:paraId="43D4E9F0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6B813DF2" w14:textId="77777777" w:rsidR="009527C3" w:rsidRDefault="009527C3" w:rsidP="009527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583261CD" w14:textId="77777777" w:rsidR="009527C3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1FDEDD1A" w14:textId="591A3DEB" w:rsidR="009527C3" w:rsidRPr="00802E2A" w:rsidRDefault="009527C3" w:rsidP="009527C3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527C3" w:rsidRPr="0040357B" w14:paraId="40C0B8DA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5A1F7E91" w14:textId="77777777" w:rsidR="009527C3" w:rsidRDefault="009527C3" w:rsidP="009527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05476D7A" w14:textId="77777777" w:rsidR="009527C3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203F8AE8" w14:textId="5C9B9D76" w:rsidR="009527C3" w:rsidRPr="00802E2A" w:rsidRDefault="009527C3" w:rsidP="00D61C56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</w:t>
            </w:r>
            <w:r w:rsidR="00D61C56">
              <w:rPr>
                <w:sz w:val="20"/>
                <w:szCs w:val="20"/>
              </w:rPr>
              <w:t>-21</w:t>
            </w:r>
            <w:bookmarkStart w:id="0" w:name="_GoBack"/>
            <w:bookmarkEnd w:id="0"/>
          </w:p>
        </w:tc>
      </w:tr>
      <w:tr w:rsidR="009527C3" w:rsidRPr="0040357B" w14:paraId="036C0638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3C80637B" w14:textId="77777777" w:rsidR="009527C3" w:rsidRDefault="009527C3" w:rsidP="009527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247528D2" w14:textId="77777777" w:rsidR="009527C3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3DABD08A" w14:textId="5B964F12" w:rsidR="009527C3" w:rsidRPr="005A29FF" w:rsidRDefault="009527C3" w:rsidP="009527C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a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lar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ir</w:t>
            </w:r>
            <w:proofErr w:type="spellEnd"/>
          </w:p>
        </w:tc>
      </w:tr>
      <w:tr w:rsidR="009527C3" w:rsidRPr="0040357B" w14:paraId="19F1AD9C" w14:textId="77777777" w:rsidTr="002B635D">
        <w:trPr>
          <w:trHeight w:val="115"/>
        </w:trPr>
        <w:tc>
          <w:tcPr>
            <w:tcW w:w="1637" w:type="dxa"/>
            <w:shd w:val="clear" w:color="auto" w:fill="auto"/>
            <w:vAlign w:val="center"/>
          </w:tcPr>
          <w:p w14:paraId="62373BC7" w14:textId="77777777" w:rsidR="009527C3" w:rsidRDefault="009527C3" w:rsidP="009527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7BFD2C4A" w14:textId="77777777" w:rsidR="009527C3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3A98FB69" w14:textId="77777777" w:rsidR="009527C3" w:rsidRPr="005A29FF" w:rsidRDefault="009527C3" w:rsidP="009527C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9527C3" w:rsidRPr="0040357B" w14:paraId="3E71094E" w14:textId="77777777" w:rsidTr="002B635D">
        <w:trPr>
          <w:trHeight w:val="115"/>
        </w:trPr>
        <w:tc>
          <w:tcPr>
            <w:tcW w:w="1637" w:type="dxa"/>
            <w:shd w:val="clear" w:color="auto" w:fill="auto"/>
            <w:vAlign w:val="center"/>
          </w:tcPr>
          <w:p w14:paraId="679DF191" w14:textId="77777777" w:rsidR="009527C3" w:rsidRDefault="009527C3" w:rsidP="009527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</w:tcPr>
          <w:p w14:paraId="314934D9" w14:textId="77777777" w:rsidR="009527C3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74F7889D" w14:textId="43B26512" w:rsidR="00315475" w:rsidRPr="00D61C56" w:rsidRDefault="00315475" w:rsidP="009527C3">
            <w:pPr>
              <w:spacing w:line="225" w:lineRule="atLeast"/>
              <w:ind w:right="36"/>
              <w:rPr>
                <w:color w:val="000000" w:themeColor="text1"/>
                <w:sz w:val="20"/>
                <w:szCs w:val="20"/>
              </w:rPr>
            </w:pPr>
            <w:r w:rsidRPr="00D61C56">
              <w:rPr>
                <w:rStyle w:val="fontstyle01"/>
                <w:rFonts w:ascii="Times New Roman" w:hAnsi="Times New Roman"/>
                <w:b w:val="0"/>
                <w:color w:val="000000" w:themeColor="text1"/>
                <w:sz w:val="20"/>
                <w:szCs w:val="20"/>
              </w:rPr>
              <w:t>Physics of Semiconductor Devices</w:t>
            </w:r>
            <w:r w:rsidRPr="00D61C56">
              <w:rPr>
                <w:color w:val="000000" w:themeColor="text1"/>
                <w:sz w:val="20"/>
                <w:szCs w:val="20"/>
              </w:rPr>
              <w:t xml:space="preserve">, </w:t>
            </w:r>
            <w:r w:rsidRPr="00D61C56">
              <w:rPr>
                <w:color w:val="000000" w:themeColor="text1"/>
                <w:spacing w:val="8"/>
                <w:sz w:val="20"/>
                <w:szCs w:val="20"/>
              </w:rPr>
              <w:t xml:space="preserve">First Edition </w:t>
            </w:r>
            <w:r w:rsidRPr="00D61C56">
              <w:rPr>
                <w:color w:val="000000" w:themeColor="text1"/>
                <w:sz w:val="20"/>
                <w:szCs w:val="20"/>
              </w:rPr>
              <w:t xml:space="preserve">by </w:t>
            </w:r>
            <w:r w:rsidRPr="00D61C56">
              <w:rPr>
                <w:bCs/>
                <w:color w:val="000000" w:themeColor="text1"/>
                <w:sz w:val="20"/>
                <w:szCs w:val="20"/>
              </w:rPr>
              <w:t xml:space="preserve">J. P. </w:t>
            </w:r>
            <w:proofErr w:type="spellStart"/>
            <w:r w:rsidRPr="00D61C56">
              <w:rPr>
                <w:bCs/>
                <w:color w:val="000000" w:themeColor="text1"/>
                <w:sz w:val="20"/>
                <w:szCs w:val="20"/>
              </w:rPr>
              <w:t>Colinge</w:t>
            </w:r>
            <w:proofErr w:type="spellEnd"/>
            <w:r w:rsidRPr="00D61C56">
              <w:rPr>
                <w:color w:val="000000" w:themeColor="text1"/>
                <w:sz w:val="20"/>
                <w:szCs w:val="20"/>
              </w:rPr>
              <w:t xml:space="preserve"> and </w:t>
            </w:r>
            <w:r w:rsidRPr="00D61C56">
              <w:rPr>
                <w:bCs/>
                <w:color w:val="000000" w:themeColor="text1"/>
                <w:sz w:val="20"/>
                <w:szCs w:val="20"/>
              </w:rPr>
              <w:t xml:space="preserve">C. A. </w:t>
            </w:r>
            <w:proofErr w:type="spellStart"/>
            <w:r w:rsidRPr="00D61C56">
              <w:rPr>
                <w:bCs/>
                <w:color w:val="000000" w:themeColor="text1"/>
                <w:sz w:val="20"/>
                <w:szCs w:val="20"/>
              </w:rPr>
              <w:t>Colinge</w:t>
            </w:r>
            <w:proofErr w:type="spellEnd"/>
            <w:r w:rsidRPr="00D61C56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547FB5CC" w14:textId="50B2C334" w:rsidR="009527C3" w:rsidRPr="00D61C56" w:rsidRDefault="009527C3" w:rsidP="009527C3">
            <w:pPr>
              <w:spacing w:line="225" w:lineRule="atLeast"/>
              <w:ind w:right="36"/>
              <w:rPr>
                <w:color w:val="000000" w:themeColor="text1"/>
                <w:spacing w:val="8"/>
                <w:sz w:val="20"/>
                <w:szCs w:val="20"/>
              </w:rPr>
            </w:pPr>
            <w:r w:rsidRPr="00D61C56">
              <w:rPr>
                <w:color w:val="000000" w:themeColor="text1"/>
                <w:spacing w:val="8"/>
                <w:sz w:val="20"/>
                <w:szCs w:val="20"/>
              </w:rPr>
              <w:t xml:space="preserve">Semiconductor Physics and Devices, Fourth Edition </w:t>
            </w:r>
          </w:p>
          <w:p w14:paraId="607D3542" w14:textId="426E39E9" w:rsidR="009527C3" w:rsidRPr="005A29FF" w:rsidRDefault="009527C3" w:rsidP="009527C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61C56">
              <w:rPr>
                <w:color w:val="000000" w:themeColor="text1"/>
                <w:spacing w:val="8"/>
                <w:sz w:val="20"/>
                <w:szCs w:val="20"/>
              </w:rPr>
              <w:t xml:space="preserve">by Donald A. </w:t>
            </w:r>
            <w:proofErr w:type="spellStart"/>
            <w:r w:rsidRPr="00D61C56">
              <w:rPr>
                <w:color w:val="000000" w:themeColor="text1"/>
                <w:spacing w:val="8"/>
                <w:sz w:val="20"/>
                <w:szCs w:val="20"/>
              </w:rPr>
              <w:t>Neamen</w:t>
            </w:r>
            <w:proofErr w:type="spellEnd"/>
          </w:p>
        </w:tc>
      </w:tr>
      <w:tr w:rsidR="009527C3" w:rsidRPr="0040357B" w14:paraId="0BB035FD" w14:textId="77777777" w:rsidTr="002B635D">
        <w:trPr>
          <w:trHeight w:val="115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117ED77F" w14:textId="77777777" w:rsidR="009527C3" w:rsidRPr="0040357B" w:rsidRDefault="009527C3" w:rsidP="009527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4A1DD4AA" w14:textId="77777777" w:rsidR="009527C3" w:rsidRPr="0040357B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615" w:type="dxa"/>
            <w:gridSpan w:val="18"/>
            <w:shd w:val="clear" w:color="auto" w:fill="auto"/>
          </w:tcPr>
          <w:p w14:paraId="75745A11" w14:textId="3850B0A2" w:rsidR="009527C3" w:rsidRPr="00125FC8" w:rsidRDefault="009527C3" w:rsidP="009527C3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9527C3" w:rsidRPr="0040357B" w14:paraId="45DE70C4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</w:tcPr>
          <w:p w14:paraId="0213EF79" w14:textId="77777777" w:rsidR="009527C3" w:rsidRPr="0040357B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51D6B026" w14:textId="77777777" w:rsidR="009527C3" w:rsidRPr="0040357B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615" w:type="dxa"/>
            <w:gridSpan w:val="18"/>
            <w:shd w:val="clear" w:color="auto" w:fill="auto"/>
          </w:tcPr>
          <w:p w14:paraId="34308EAE" w14:textId="0A9512CB" w:rsidR="009527C3" w:rsidRPr="00125FC8" w:rsidRDefault="009527C3" w:rsidP="009527C3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9527C3" w:rsidRPr="0040357B" w14:paraId="008A4CBF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</w:tcPr>
          <w:p w14:paraId="0198FAF4" w14:textId="77777777" w:rsidR="009527C3" w:rsidRPr="0040357B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64E01DC2" w14:textId="74CB9E67" w:rsidR="009527C3" w:rsidRPr="0040357B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</w:p>
        </w:tc>
        <w:tc>
          <w:tcPr>
            <w:tcW w:w="5615" w:type="dxa"/>
            <w:gridSpan w:val="18"/>
            <w:shd w:val="clear" w:color="auto" w:fill="auto"/>
          </w:tcPr>
          <w:p w14:paraId="04E28162" w14:textId="13FEA45B" w:rsidR="009527C3" w:rsidRPr="00125FC8" w:rsidRDefault="009527C3" w:rsidP="009527C3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9527C3" w:rsidRPr="0040357B" w14:paraId="7F60A499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</w:tcPr>
          <w:p w14:paraId="54AEDB15" w14:textId="77777777" w:rsidR="009527C3" w:rsidRPr="0040357B" w:rsidRDefault="009527C3" w:rsidP="009527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53178819" w14:textId="77777777" w:rsidR="009527C3" w:rsidRDefault="009527C3" w:rsidP="009527C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615" w:type="dxa"/>
            <w:gridSpan w:val="18"/>
            <w:shd w:val="clear" w:color="auto" w:fill="auto"/>
          </w:tcPr>
          <w:p w14:paraId="48CD19B9" w14:textId="2AF3E9C9" w:rsidR="009527C3" w:rsidRPr="00125FC8" w:rsidRDefault="009527C3" w:rsidP="009527C3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0A4F79" w14:textId="77777777" w:rsidR="000C6F7D" w:rsidRDefault="000C6F7D" w:rsidP="00DC2AE9">
      <w:r>
        <w:separator/>
      </w:r>
    </w:p>
  </w:endnote>
  <w:endnote w:type="continuationSeparator" w:id="0">
    <w:p w14:paraId="79B83532" w14:textId="77777777" w:rsidR="000C6F7D" w:rsidRDefault="000C6F7D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A311D" w14:textId="77777777" w:rsidR="002D5F12" w:rsidRDefault="002D5F1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7F8D1" w14:textId="48B02D8E" w:rsidR="004F1BBE" w:rsidRDefault="004F1BBE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D61C56" w:rsidRPr="00D61C56">
      <w:rPr>
        <w:noProof/>
        <w:lang w:val="tr-TR"/>
      </w:rPr>
      <w:t>5</w:t>
    </w:r>
    <w:r>
      <w:fldChar w:fldCharType="end"/>
    </w:r>
  </w:p>
  <w:p w14:paraId="280149C3" w14:textId="403EF7C1" w:rsidR="004F1BBE" w:rsidRDefault="002D5F12">
    <w:pPr>
      <w:pStyle w:val="AltBilgi"/>
    </w:pPr>
    <w:r>
      <w:t xml:space="preserve">Form No: ÜY-FR-0380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EC77B" w14:textId="77777777" w:rsidR="002D5F12" w:rsidRDefault="002D5F1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D91F1D" w14:textId="77777777" w:rsidR="000C6F7D" w:rsidRDefault="000C6F7D" w:rsidP="00DC2AE9">
      <w:r>
        <w:separator/>
      </w:r>
    </w:p>
  </w:footnote>
  <w:footnote w:type="continuationSeparator" w:id="0">
    <w:p w14:paraId="1F2D86FE" w14:textId="77777777" w:rsidR="000C6F7D" w:rsidRDefault="000C6F7D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5F8F5" w14:textId="77777777" w:rsidR="002D5F12" w:rsidRDefault="002D5F1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446A0" w14:textId="77777777" w:rsidR="002D5F12" w:rsidRDefault="002D5F1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C59F75" w14:textId="77777777" w:rsidR="002D5F12" w:rsidRDefault="002D5F1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5A61"/>
    <w:multiLevelType w:val="hybridMultilevel"/>
    <w:tmpl w:val="8BD63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B305F"/>
    <w:multiLevelType w:val="hybridMultilevel"/>
    <w:tmpl w:val="9918D630"/>
    <w:lvl w:ilvl="0" w:tplc="F37EE6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107A0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6F73FA"/>
    <w:multiLevelType w:val="hybridMultilevel"/>
    <w:tmpl w:val="63D0AD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D4116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A20393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5467FA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3" w15:restartNumberingAfterBreak="0">
    <w:nsid w:val="7B007318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4"/>
  </w:num>
  <w:num w:numId="2">
    <w:abstractNumId w:val="22"/>
  </w:num>
  <w:num w:numId="3">
    <w:abstractNumId w:val="4"/>
  </w:num>
  <w:num w:numId="4">
    <w:abstractNumId w:val="21"/>
  </w:num>
  <w:num w:numId="5">
    <w:abstractNumId w:val="6"/>
  </w:num>
  <w:num w:numId="6">
    <w:abstractNumId w:val="20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5"/>
  </w:num>
  <w:num w:numId="12">
    <w:abstractNumId w:val="19"/>
  </w:num>
  <w:num w:numId="13">
    <w:abstractNumId w:val="7"/>
  </w:num>
  <w:num w:numId="14">
    <w:abstractNumId w:val="17"/>
  </w:num>
  <w:num w:numId="15">
    <w:abstractNumId w:val="3"/>
  </w:num>
  <w:num w:numId="16">
    <w:abstractNumId w:val="1"/>
  </w:num>
  <w:num w:numId="17">
    <w:abstractNumId w:val="18"/>
  </w:num>
  <w:num w:numId="18">
    <w:abstractNumId w:val="13"/>
  </w:num>
  <w:num w:numId="19">
    <w:abstractNumId w:val="11"/>
  </w:num>
  <w:num w:numId="20">
    <w:abstractNumId w:val="12"/>
  </w:num>
  <w:num w:numId="21">
    <w:abstractNumId w:val="0"/>
  </w:num>
  <w:num w:numId="22">
    <w:abstractNumId w:val="16"/>
  </w:num>
  <w:num w:numId="23">
    <w:abstractNumId w:val="14"/>
  </w:num>
  <w:num w:numId="24">
    <w:abstractNumId w:val="23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8323F"/>
    <w:rsid w:val="00083E41"/>
    <w:rsid w:val="000856F8"/>
    <w:rsid w:val="00086052"/>
    <w:rsid w:val="00097353"/>
    <w:rsid w:val="000A2D69"/>
    <w:rsid w:val="000C6065"/>
    <w:rsid w:val="000C6F7D"/>
    <w:rsid w:val="000D2DBA"/>
    <w:rsid w:val="000D645D"/>
    <w:rsid w:val="000E322B"/>
    <w:rsid w:val="000E6EC3"/>
    <w:rsid w:val="000E756F"/>
    <w:rsid w:val="000F226F"/>
    <w:rsid w:val="000F5C3D"/>
    <w:rsid w:val="001127BA"/>
    <w:rsid w:val="0011491C"/>
    <w:rsid w:val="00120743"/>
    <w:rsid w:val="00120895"/>
    <w:rsid w:val="00121D63"/>
    <w:rsid w:val="00124342"/>
    <w:rsid w:val="00125FC8"/>
    <w:rsid w:val="0013046F"/>
    <w:rsid w:val="001469E7"/>
    <w:rsid w:val="001604B3"/>
    <w:rsid w:val="00170BF5"/>
    <w:rsid w:val="001819D0"/>
    <w:rsid w:val="00182B93"/>
    <w:rsid w:val="001831F0"/>
    <w:rsid w:val="00183BA6"/>
    <w:rsid w:val="001A23DA"/>
    <w:rsid w:val="001A3CF8"/>
    <w:rsid w:val="001B070F"/>
    <w:rsid w:val="001B657E"/>
    <w:rsid w:val="001B7082"/>
    <w:rsid w:val="001D3A3C"/>
    <w:rsid w:val="001D4508"/>
    <w:rsid w:val="001E6354"/>
    <w:rsid w:val="001E72CD"/>
    <w:rsid w:val="001F346C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11AB"/>
    <w:rsid w:val="00252C5D"/>
    <w:rsid w:val="00253F2C"/>
    <w:rsid w:val="00295D33"/>
    <w:rsid w:val="002A3FF2"/>
    <w:rsid w:val="002A7F38"/>
    <w:rsid w:val="002B10CD"/>
    <w:rsid w:val="002B635D"/>
    <w:rsid w:val="002B6781"/>
    <w:rsid w:val="002D5F12"/>
    <w:rsid w:val="002E7688"/>
    <w:rsid w:val="002F32F5"/>
    <w:rsid w:val="002F6A52"/>
    <w:rsid w:val="00315475"/>
    <w:rsid w:val="00316330"/>
    <w:rsid w:val="003451A0"/>
    <w:rsid w:val="00350D9E"/>
    <w:rsid w:val="00367390"/>
    <w:rsid w:val="00370897"/>
    <w:rsid w:val="00370C3C"/>
    <w:rsid w:val="00375EDC"/>
    <w:rsid w:val="003A0711"/>
    <w:rsid w:val="003A77DC"/>
    <w:rsid w:val="003B0A43"/>
    <w:rsid w:val="003B4173"/>
    <w:rsid w:val="003B5933"/>
    <w:rsid w:val="003D78D6"/>
    <w:rsid w:val="003E45D0"/>
    <w:rsid w:val="003F09EC"/>
    <w:rsid w:val="003F49AE"/>
    <w:rsid w:val="003F7850"/>
    <w:rsid w:val="0040357B"/>
    <w:rsid w:val="0040422F"/>
    <w:rsid w:val="004143B5"/>
    <w:rsid w:val="0043190A"/>
    <w:rsid w:val="00446A04"/>
    <w:rsid w:val="00457A71"/>
    <w:rsid w:val="004744A6"/>
    <w:rsid w:val="004832E7"/>
    <w:rsid w:val="00483AB1"/>
    <w:rsid w:val="00486058"/>
    <w:rsid w:val="00486361"/>
    <w:rsid w:val="0049043A"/>
    <w:rsid w:val="00490800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1BBE"/>
    <w:rsid w:val="004F67F3"/>
    <w:rsid w:val="00501BFA"/>
    <w:rsid w:val="00503316"/>
    <w:rsid w:val="00506BB6"/>
    <w:rsid w:val="005103F6"/>
    <w:rsid w:val="0051190D"/>
    <w:rsid w:val="005128E7"/>
    <w:rsid w:val="00514ED6"/>
    <w:rsid w:val="005172B7"/>
    <w:rsid w:val="00541D9F"/>
    <w:rsid w:val="00552AFA"/>
    <w:rsid w:val="005554D1"/>
    <w:rsid w:val="00565612"/>
    <w:rsid w:val="0056566B"/>
    <w:rsid w:val="00566EF9"/>
    <w:rsid w:val="00570CA1"/>
    <w:rsid w:val="005754BA"/>
    <w:rsid w:val="005810CB"/>
    <w:rsid w:val="0058450A"/>
    <w:rsid w:val="005A00D8"/>
    <w:rsid w:val="005A29FF"/>
    <w:rsid w:val="005A3B52"/>
    <w:rsid w:val="005B5520"/>
    <w:rsid w:val="005B6DC2"/>
    <w:rsid w:val="005D0218"/>
    <w:rsid w:val="005D4683"/>
    <w:rsid w:val="005D57CE"/>
    <w:rsid w:val="005D5989"/>
    <w:rsid w:val="005D5B98"/>
    <w:rsid w:val="005D5BBF"/>
    <w:rsid w:val="005D6BCB"/>
    <w:rsid w:val="005E7333"/>
    <w:rsid w:val="005F082B"/>
    <w:rsid w:val="005F552A"/>
    <w:rsid w:val="00601F6B"/>
    <w:rsid w:val="00606F13"/>
    <w:rsid w:val="00607CEE"/>
    <w:rsid w:val="0062718C"/>
    <w:rsid w:val="006348FD"/>
    <w:rsid w:val="00636F81"/>
    <w:rsid w:val="00647879"/>
    <w:rsid w:val="006542EE"/>
    <w:rsid w:val="00654BA4"/>
    <w:rsid w:val="00657D0F"/>
    <w:rsid w:val="00670346"/>
    <w:rsid w:val="006B2DC8"/>
    <w:rsid w:val="006B6BAD"/>
    <w:rsid w:val="006E3D09"/>
    <w:rsid w:val="006E549B"/>
    <w:rsid w:val="006F4F1B"/>
    <w:rsid w:val="006F6C90"/>
    <w:rsid w:val="00700784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A3D1F"/>
    <w:rsid w:val="007A44D5"/>
    <w:rsid w:val="007B485A"/>
    <w:rsid w:val="007B5545"/>
    <w:rsid w:val="007C45C9"/>
    <w:rsid w:val="007D3565"/>
    <w:rsid w:val="007D73BA"/>
    <w:rsid w:val="007F28B0"/>
    <w:rsid w:val="00802E2A"/>
    <w:rsid w:val="00810B8E"/>
    <w:rsid w:val="00811C8A"/>
    <w:rsid w:val="00821470"/>
    <w:rsid w:val="00833123"/>
    <w:rsid w:val="00833E55"/>
    <w:rsid w:val="00854951"/>
    <w:rsid w:val="0088218E"/>
    <w:rsid w:val="00897010"/>
    <w:rsid w:val="008A4550"/>
    <w:rsid w:val="008A7E1B"/>
    <w:rsid w:val="008B0F82"/>
    <w:rsid w:val="008B2B02"/>
    <w:rsid w:val="008C1F4F"/>
    <w:rsid w:val="008D1006"/>
    <w:rsid w:val="008D10B8"/>
    <w:rsid w:val="008F097A"/>
    <w:rsid w:val="008F5E60"/>
    <w:rsid w:val="008F6FE8"/>
    <w:rsid w:val="00917E2D"/>
    <w:rsid w:val="00921622"/>
    <w:rsid w:val="009252CC"/>
    <w:rsid w:val="00933D75"/>
    <w:rsid w:val="009431E8"/>
    <w:rsid w:val="00945717"/>
    <w:rsid w:val="009527C3"/>
    <w:rsid w:val="009562D8"/>
    <w:rsid w:val="00976F2A"/>
    <w:rsid w:val="00984862"/>
    <w:rsid w:val="00992332"/>
    <w:rsid w:val="00994F79"/>
    <w:rsid w:val="009A11BB"/>
    <w:rsid w:val="009B02F9"/>
    <w:rsid w:val="009C0378"/>
    <w:rsid w:val="009E6AE4"/>
    <w:rsid w:val="00A128C4"/>
    <w:rsid w:val="00A25478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AF23C5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97BE7"/>
    <w:rsid w:val="00BA7C53"/>
    <w:rsid w:val="00BB33A2"/>
    <w:rsid w:val="00BB34CD"/>
    <w:rsid w:val="00BD186F"/>
    <w:rsid w:val="00BE51B2"/>
    <w:rsid w:val="00BE72B0"/>
    <w:rsid w:val="00BE72C0"/>
    <w:rsid w:val="00BF19BD"/>
    <w:rsid w:val="00BF5461"/>
    <w:rsid w:val="00C128E0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E7134"/>
    <w:rsid w:val="00CF0896"/>
    <w:rsid w:val="00CF22FC"/>
    <w:rsid w:val="00CF74FF"/>
    <w:rsid w:val="00D22022"/>
    <w:rsid w:val="00D22268"/>
    <w:rsid w:val="00D314AB"/>
    <w:rsid w:val="00D323EE"/>
    <w:rsid w:val="00D36765"/>
    <w:rsid w:val="00D47D24"/>
    <w:rsid w:val="00D524C6"/>
    <w:rsid w:val="00D5555E"/>
    <w:rsid w:val="00D607EE"/>
    <w:rsid w:val="00D61C56"/>
    <w:rsid w:val="00D72490"/>
    <w:rsid w:val="00D773C3"/>
    <w:rsid w:val="00D80DB6"/>
    <w:rsid w:val="00D872F1"/>
    <w:rsid w:val="00D91EED"/>
    <w:rsid w:val="00DB01F0"/>
    <w:rsid w:val="00DB0C19"/>
    <w:rsid w:val="00DB3578"/>
    <w:rsid w:val="00DC2AE9"/>
    <w:rsid w:val="00DC78BF"/>
    <w:rsid w:val="00DD4001"/>
    <w:rsid w:val="00DD7975"/>
    <w:rsid w:val="00DE7F14"/>
    <w:rsid w:val="00E145EB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81629"/>
    <w:rsid w:val="00EA42B1"/>
    <w:rsid w:val="00EA53D0"/>
    <w:rsid w:val="00EA6EFE"/>
    <w:rsid w:val="00EC4EB6"/>
    <w:rsid w:val="00ED0664"/>
    <w:rsid w:val="00ED1457"/>
    <w:rsid w:val="00ED2323"/>
    <w:rsid w:val="00ED3C45"/>
    <w:rsid w:val="00ED5966"/>
    <w:rsid w:val="00EE2557"/>
    <w:rsid w:val="00EE333A"/>
    <w:rsid w:val="00EE351B"/>
    <w:rsid w:val="00F01907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87D9D"/>
    <w:rsid w:val="00F96D06"/>
    <w:rsid w:val="00FA27C1"/>
    <w:rsid w:val="00FC4198"/>
    <w:rsid w:val="00FD215A"/>
    <w:rsid w:val="00FE1213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  <w:style w:type="character" w:customStyle="1" w:styleId="fontstyle01">
    <w:name w:val="fontstyle01"/>
    <w:basedOn w:val="VarsaylanParagrafYazTipi"/>
    <w:rsid w:val="00315475"/>
    <w:rPr>
      <w:rFonts w:ascii="Times-Bold" w:hAnsi="Times-Bold" w:hint="default"/>
      <w:b/>
      <w:bCs/>
      <w:i w:val="0"/>
      <w:iCs w:val="0"/>
      <w:color w:val="000000"/>
      <w:sz w:val="42"/>
      <w:szCs w:val="4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9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9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7443046DBC075E48917BFEEA99880B3E" ma:contentTypeVersion="2" ma:contentTypeDescription="Yeni belge oluşturun." ma:contentTypeScope="" ma:versionID="5f52bd8de225622cd3a8e1787935c425">
  <xsd:schema xmlns:xsd="http://www.w3.org/2001/XMLSchema" xmlns:xs="http://www.w3.org/2001/XMLSchema" xmlns:p="http://schemas.microsoft.com/office/2006/metadata/properties" xmlns:ns2="4a571c81-8dc7-4b29-9880-f20b6e4d9f19" targetNamespace="http://schemas.microsoft.com/office/2006/metadata/properties" ma:root="true" ma:fieldsID="e464268e6fa66f25ae58acd5aadd97bc" ns2:_="">
    <xsd:import namespace="4a571c81-8dc7-4b29-9880-f20b6e4d9f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71c81-8dc7-4b29-9880-f20b6e4d9f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8492448-1078-4A0D-9E8A-5D08D91D6E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37B103-67B0-4C30-8587-30C46E9E46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31A9EE-793E-4E91-B729-4D86640C23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71c81-8dc7-4b29-9880-f20b6e4d9f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50740C-C70A-4C46-9036-A55586AB9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5</Pages>
  <Words>1553</Words>
  <Characters>885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10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Engin ARSLAN</cp:lastModifiedBy>
  <cp:revision>51</cp:revision>
  <cp:lastPrinted>2017-03-21T12:24:00Z</cp:lastPrinted>
  <dcterms:created xsi:type="dcterms:W3CDTF">2017-03-22T06:27:00Z</dcterms:created>
  <dcterms:modified xsi:type="dcterms:W3CDTF">2019-09-12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43046DBC075E48917BFEEA99880B3E</vt:lpwstr>
  </property>
</Properties>
</file>